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9.png" ContentType="image/png"/>
  <Override PartName="/word/media/rId71.png" ContentType="image/png"/>
  <Override PartName="/word/media/rId143.png" ContentType="image/png"/>
  <Override PartName="/word/media/rId147.png" ContentType="image/png"/>
  <Override PartName="/word/media/rId78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85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_analysis_with_MI_smcfc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p>
      <w:pPr>
        <w:pStyle w:val="FirstParagraph"/>
      </w:pPr>
      <w:r>
        <w:t xml:space="preserve">Coding consumer_behaviors 0/1 and numeric because required by smcfcs imputation function:</w:t>
      </w:r>
    </w:p>
    <w:p>
      <w:pPr>
        <w:pStyle w:val="SourceCode"/>
      </w:pP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FirstParagraph"/>
      </w:pPr>
      <w:r>
        <w:t xml:space="preserve">Examine missingness: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1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utcome variable(s): consumer_behavior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 missing outcomes using specified substantive model.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SourceCode"/>
      </w:pPr>
      <w:r>
        <w:rPr>
          <w:rStyle w:val="NormalTok"/>
        </w:rPr>
        <w:t xml:space="preserve">imp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ationLis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Datasets)</w:t>
      </w:r>
    </w:p>
    <w:p>
      <w:pPr>
        <w:pStyle w:val="FirstParagraph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3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1 0.86   3.75     3.7 0.74   1 6.62  5.62 0.15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75  5.75 0.15     0.2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4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9 0.74 1.5   7   5.5 0.25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7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9 1.94  19.39    19.7 2.06 15.09  50 34.91 4.56    54.9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4     19   19.67 1.48 14.85  50 35.15 4.55    55.6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8  19.05   19.69 1.55 13.77  50 36.23 4.27    50.8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7  19.25    19.7 1.86 14.74  50 35.26 4.37    52.3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 min max range skew kurtosis   se</w:t>
      </w:r>
      <w:r>
        <w:br/>
      </w:r>
      <w:r>
        <w:rPr>
          <w:rStyle w:val="VerbatimChar"/>
        </w:rPr>
        <w:t xml:space="preserve">## X1    1 1133 19.9 1.95  19.48   19.71 2.19 15.37  50 34.63 4.49    53.7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Start w:id="90" w:name="centering-continuous-predictors"/>
    <w:p>
      <w:pPr>
        <w:pStyle w:val="Heading3"/>
      </w:pPr>
      <w:r>
        <w:t xml:space="preserve">Centering continuous predictor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lothing interest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lf deceptive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ession management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CommentTok"/>
        </w:rPr>
        <w:t xml:space="preserve"># Coding Gende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0"/>
    <w:bookmarkEnd w:id="91"/>
    <w:bookmarkEnd w:id="92"/>
    <w:bookmarkStart w:id="93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fr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</w:t>
      </w:r>
      <w:r>
        <w:br/>
      </w:r>
      <w:r>
        <w:rPr>
          <w:rStyle w:val="NormalTok"/>
        </w:rPr>
        <w:t xml:space="preserve">freq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8 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5 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3 530</w:t>
      </w:r>
    </w:p>
    <w:p>
      <w:pPr>
        <w:pStyle w:val="SourceCode"/>
      </w:pPr>
      <w:r>
        <w:rPr>
          <w:rStyle w:val="NormalTok"/>
        </w:rPr>
        <w:t xml:space="preserve">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)</w:t>
      </w:r>
      <w:r>
        <w:br/>
      </w:r>
      <w:r>
        <w:rPr>
          <w:rStyle w:val="NormalTok"/>
        </w:rPr>
        <w:t xml:space="preserve">prop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66284 0.463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39806 0.4660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22154 0.4677846</w:t>
      </w:r>
    </w:p>
    <w:bookmarkEnd w:id="93"/>
    <w:bookmarkStart w:id="106" w:name="logistic-analysis-dv-consumer-behaviors"/>
    <w:p>
      <w:pPr>
        <w:pStyle w:val="Heading1"/>
      </w:pPr>
      <w:r>
        <w:t xml:space="preserve">Logistic Analysis (DV = Consumer Behaviors)</w:t>
      </w:r>
    </w:p>
    <w:p>
      <w:pPr>
        <w:pStyle w:val="FirstParagraph"/>
      </w:pPr>
      <w:r>
        <w:t xml:space="preserve">Consumer Behaviors</w:t>
      </w:r>
    </w:p>
    <w:p>
      <w:pPr>
        <w:numPr>
          <w:ilvl w:val="0"/>
          <w:numId w:val="1006"/>
        </w:numPr>
        <w:pStyle w:val="Compact"/>
      </w:pPr>
      <w:r>
        <w:t xml:space="preserve">0 = New Clothing</w:t>
      </w:r>
    </w:p>
    <w:p>
      <w:pPr>
        <w:numPr>
          <w:ilvl w:val="0"/>
          <w:numId w:val="1006"/>
        </w:numPr>
        <w:pStyle w:val="Compact"/>
      </w:pPr>
      <w:r>
        <w:t xml:space="preserve">1 = Secondhand Clothing</w:t>
      </w:r>
    </w:p>
    <w:bookmarkStart w:id="94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log_pool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</w:t>
      </w:r>
    </w:p>
    <w:p>
      <w:pPr>
        <w:numPr>
          <w:ilvl w:val="0"/>
          <w:numId w:val="1007"/>
        </w:numPr>
        <w:pStyle w:val="Compact"/>
      </w:pPr>
      <w:r>
        <w:t xml:space="preserve">df_residual = 1038</w:t>
      </w:r>
    </w:p>
    <w:p>
      <w:pPr>
        <w:numPr>
          <w:ilvl w:val="0"/>
          <w:numId w:val="1007"/>
        </w:numPr>
        <w:pStyle w:val="Compact"/>
      </w:pPr>
      <w:r>
        <w:t xml:space="preserve">residual deviance: 1329</w:t>
      </w:r>
    </w:p>
    <w:bookmarkEnd w:id="94"/>
    <w:bookmarkStart w:id="95" w:name="model-summary"/>
    <w:p>
      <w:pPr>
        <w:pStyle w:val="Heading2"/>
      </w:pPr>
      <w:r>
        <w:t xml:space="preserve">Model Summary</w:t>
      </w:r>
    </w:p>
    <w:p>
      <w:pPr>
        <w:pStyle w:val="FirstParagraph"/>
      </w:pPr>
      <w:r>
        <w:t xml:space="preserve">Full summary</w:t>
      </w:r>
    </w:p>
    <w:bookmarkEnd w:id="95"/>
    <w:bookmarkStart w:id="97" w:name="pooled-regression-results"/>
    <w:p>
      <w:pPr>
        <w:pStyle w:val="Heading2"/>
      </w:pPr>
      <w:r>
        <w:t xml:space="preserve">Pooled Regression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</w:tbl>
    <w:p>
      <w:pPr>
        <w:pStyle w:val="BodyText"/>
      </w:pPr>
      <w:r>
        <w:t xml:space="preserve">APA-style table</w:t>
      </w:r>
    </w:p>
    <w:p>
      <w:pPr>
        <w:pStyle w:val="SourceCode"/>
      </w:pPr>
      <w:r>
        <w:rPr>
          <w:rStyle w:val="NormalTok"/>
        </w:rPr>
        <w:t xml:space="preserve">pool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ed Logistic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29)</w:t>
      </w:r>
    </w:p>
    <w:p>
      <w:pPr>
        <w:pStyle w:val="TableCaption"/>
      </w:pPr>
      <w:r>
        <w:rPr>
          <w:iCs/>
          <w:i/>
        </w:rPr>
        <w:t xml:space="preserve">Pooled Logistic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Behaviors</w:t>
      </w:r>
    </w:p>
    <w:p>
      <w:pPr>
        <w:pStyle w:val="BodyText"/>
      </w:pPr>
      <w:r>
        <w:t xml:space="preserve"> </w:t>
      </w:r>
    </w:p>
    <w:bookmarkStart w:id="96" w:name="odds-ratios"/>
    <w:p>
      <w:pPr>
        <w:pStyle w:val="Heading3"/>
      </w:pPr>
      <w:r>
        <w:t xml:space="preserve">Odds Ratios</w:t>
      </w:r>
    </w:p>
    <w:p>
      <w:pPr>
        <w:pStyle w:val="FirstParagraph"/>
      </w:pPr>
      <w:r>
        <w:t xml:space="preserve">Converting log odds estimates to odds ratios:</w:t>
      </w:r>
    </w:p>
    <w:p>
      <w:pPr>
        <w:pStyle w:val="SourceCode"/>
      </w:pPr>
      <w:r>
        <w:rPr>
          <w:rStyle w:val="NormalTok"/>
        </w:rPr>
        <w:t xml:space="preserve">ORs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</w:t>
      </w:r>
      <w:r>
        <w:br/>
      </w:r>
      <w:r>
        <w:br/>
      </w:r>
      <w:r>
        <w:rPr>
          <w:rStyle w:val="NormalTok"/>
        </w:rPr>
        <w:t xml:space="preserve">ORs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</w:tbl>
    <w:bookmarkEnd w:id="96"/>
    <w:bookmarkEnd w:id="97"/>
    <w:bookmarkStart w:id="105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Start w:id="98" w:name="imputed-data-1"/>
    <w:p>
      <w:pPr>
        <w:pStyle w:val="Heading3"/>
      </w:pPr>
      <w:r>
        <w:t xml:space="preserve">Imputed data 1</w:t>
      </w:r>
    </w:p>
    <w:p>
      <w:pPr>
        <w:pStyle w:val="SourceCode"/>
      </w:pPr>
      <w:r>
        <w:rPr>
          <w:rStyle w:val="NormalTok"/>
        </w:rPr>
        <w:t xml:space="preserve">imp1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imp1_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mp1_log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sumer_behaviors</w:t>
      </w:r>
      <w:r>
        <w:br/>
      </w:r>
      <w:r>
        <w:rPr>
          <w:rStyle w:val="VerbatimChar"/>
        </w:rPr>
        <w:t xml:space="preserve">##                                                    LR Chisq Df</w:t>
      </w:r>
      <w:r>
        <w:br/>
      </w:r>
      <w:r>
        <w:rPr>
          <w:rStyle w:val="VerbatimChar"/>
        </w:rPr>
        <w:t xml:space="preserve">## framing_condition                                    12.716  2</w:t>
      </w:r>
      <w:r>
        <w:br/>
      </w:r>
      <w:r>
        <w:rPr>
          <w:rStyle w:val="VerbatimChar"/>
        </w:rPr>
        <w:t xml:space="preserve">## norm_condition                                        2.083  4</w:t>
      </w:r>
      <w:r>
        <w:br/>
      </w:r>
      <w:r>
        <w:rPr>
          <w:rStyle w:val="VerbatimChar"/>
        </w:rPr>
        <w:t xml:space="preserve">## biospheric_center                                    25.092  1</w:t>
      </w:r>
      <w:r>
        <w:br/>
      </w:r>
      <w:r>
        <w:rPr>
          <w:rStyle w:val="VerbatimChar"/>
        </w:rPr>
        <w:t xml:space="preserve">## altruistic_center                                     1.867  1</w:t>
      </w:r>
      <w:r>
        <w:br/>
      </w:r>
      <w:r>
        <w:rPr>
          <w:rStyle w:val="VerbatimChar"/>
        </w:rPr>
        <w:t xml:space="preserve">## egoistic_center                                      61.432  1</w:t>
      </w:r>
      <w:r>
        <w:br/>
      </w:r>
      <w:r>
        <w:rPr>
          <w:rStyle w:val="VerbatimChar"/>
        </w:rPr>
        <w:t xml:space="preserve">## hedonic_center                                        0.031  1</w:t>
      </w:r>
      <w:r>
        <w:br/>
      </w:r>
      <w:r>
        <w:rPr>
          <w:rStyle w:val="VerbatimChar"/>
        </w:rPr>
        <w:t xml:space="preserve">## ingroup_center                                        0.099  1</w:t>
      </w:r>
      <w:r>
        <w:br/>
      </w:r>
      <w:r>
        <w:rPr>
          <w:rStyle w:val="VerbatimChar"/>
        </w:rPr>
        <w:t xml:space="preserve">## self_dec_center                                       7.285  1</w:t>
      </w:r>
      <w:r>
        <w:br/>
      </w:r>
      <w:r>
        <w:rPr>
          <w:rStyle w:val="VerbatimChar"/>
        </w:rPr>
        <w:t xml:space="preserve">## impress_manag_center                                  7.052  1</w:t>
      </w:r>
      <w:r>
        <w:br/>
      </w:r>
      <w:r>
        <w:rPr>
          <w:rStyle w:val="VerbatimChar"/>
        </w:rPr>
        <w:t xml:space="preserve">## clothing_center                                       0.232  1</w:t>
      </w:r>
      <w:r>
        <w:br/>
      </w:r>
      <w:r>
        <w:rPr>
          <w:rStyle w:val="VerbatimChar"/>
        </w:rPr>
        <w:t xml:space="preserve">## Gender                                                0.126  1</w:t>
      </w:r>
      <w:r>
        <w:br/>
      </w:r>
      <w:r>
        <w:rPr>
          <w:rStyle w:val="VerbatimChar"/>
        </w:rPr>
        <w:t xml:space="preserve">## Age_center                                            2.493  1</w:t>
      </w:r>
      <w:r>
        <w:br/>
      </w:r>
      <w:r>
        <w:rPr>
          <w:rStyle w:val="VerbatimChar"/>
        </w:rPr>
        <w:t xml:space="preserve">## framing_condition:norm_condition                      7.056  8</w:t>
      </w:r>
      <w:r>
        <w:br/>
      </w:r>
      <w:r>
        <w:rPr>
          <w:rStyle w:val="VerbatimChar"/>
        </w:rPr>
        <w:t xml:space="preserve">## framing_condition:biospheric_center                   3.932  2</w:t>
      </w:r>
      <w:r>
        <w:br/>
      </w:r>
      <w:r>
        <w:rPr>
          <w:rStyle w:val="VerbatimChar"/>
        </w:rPr>
        <w:t xml:space="preserve">## norm_condition:biospheric_center                      3.844  4</w:t>
      </w:r>
      <w:r>
        <w:br/>
      </w:r>
      <w:r>
        <w:rPr>
          <w:rStyle w:val="VerbatimChar"/>
        </w:rPr>
        <w:t xml:space="preserve">## framing_condition:altruistic_center                  10.031  2</w:t>
      </w:r>
      <w:r>
        <w:br/>
      </w:r>
      <w:r>
        <w:rPr>
          <w:rStyle w:val="VerbatimChar"/>
        </w:rPr>
        <w:t xml:space="preserve">## norm_condition:altruistic_center                      8.677  4</w:t>
      </w:r>
      <w:r>
        <w:br/>
      </w:r>
      <w:r>
        <w:rPr>
          <w:rStyle w:val="VerbatimChar"/>
        </w:rPr>
        <w:t xml:space="preserve">## framing_condition:egoistic_center                     4.287  2</w:t>
      </w:r>
      <w:r>
        <w:br/>
      </w:r>
      <w:r>
        <w:rPr>
          <w:rStyle w:val="VerbatimChar"/>
        </w:rPr>
        <w:t xml:space="preserve">## norm_condition:egoistic_center                        1.918  4</w:t>
      </w:r>
      <w:r>
        <w:br/>
      </w:r>
      <w:r>
        <w:rPr>
          <w:rStyle w:val="VerbatimChar"/>
        </w:rPr>
        <w:t xml:space="preserve">## framing_condition:hedonic_center                      0.716  2</w:t>
      </w:r>
      <w:r>
        <w:br/>
      </w:r>
      <w:r>
        <w:rPr>
          <w:rStyle w:val="VerbatimChar"/>
        </w:rPr>
        <w:t xml:space="preserve">## norm_condition:hedonic_center                         1.973  4</w:t>
      </w:r>
      <w:r>
        <w:br/>
      </w:r>
      <w:r>
        <w:rPr>
          <w:rStyle w:val="VerbatimChar"/>
        </w:rPr>
        <w:t xml:space="preserve">## framing_condition:ingroup_center                      0.196  2</w:t>
      </w:r>
      <w:r>
        <w:br/>
      </w:r>
      <w:r>
        <w:rPr>
          <w:rStyle w:val="VerbatimChar"/>
        </w:rPr>
        <w:t xml:space="preserve">## norm_condition:ingroup_center                         0.722  4</w:t>
      </w:r>
      <w:r>
        <w:br/>
      </w:r>
      <w:r>
        <w:rPr>
          <w:rStyle w:val="VerbatimChar"/>
        </w:rPr>
        <w:t xml:space="preserve">## framing_condition:norm_condition:biospheric_center    6.191  8</w:t>
      </w:r>
      <w:r>
        <w:br/>
      </w:r>
      <w:r>
        <w:rPr>
          <w:rStyle w:val="VerbatimChar"/>
        </w:rPr>
        <w:t xml:space="preserve">## framing_condition:norm_condition:altruistic_center   10.938  8</w:t>
      </w:r>
      <w:r>
        <w:br/>
      </w:r>
      <w:r>
        <w:rPr>
          <w:rStyle w:val="VerbatimChar"/>
        </w:rPr>
        <w:t xml:space="preserve">## framing_condition:norm_condition:egoistic_center      5.809  8</w:t>
      </w:r>
      <w:r>
        <w:br/>
      </w:r>
      <w:r>
        <w:rPr>
          <w:rStyle w:val="VerbatimChar"/>
        </w:rPr>
        <w:t xml:space="preserve">## framing_condition:norm_condition:hedonic_center       5.718  8</w:t>
      </w:r>
      <w:r>
        <w:br/>
      </w:r>
      <w:r>
        <w:rPr>
          <w:rStyle w:val="VerbatimChar"/>
        </w:rPr>
        <w:t xml:space="preserve">## framing_condition:norm_condition:ingroup_center       3.192  8</w:t>
      </w:r>
      <w:r>
        <w:br/>
      </w:r>
      <w:r>
        <w:rPr>
          <w:rStyle w:val="VerbatimChar"/>
        </w:rPr>
        <w:t xml:space="preserve">##                                                              Pr(&gt;Chisq)    </w:t>
      </w:r>
      <w:r>
        <w:br/>
      </w:r>
      <w:r>
        <w:rPr>
          <w:rStyle w:val="VerbatimChar"/>
        </w:rPr>
        <w:t xml:space="preserve">## framing_condition                                              0.001733 ** </w:t>
      </w:r>
      <w:r>
        <w:br/>
      </w:r>
      <w:r>
        <w:rPr>
          <w:rStyle w:val="VerbatimChar"/>
        </w:rPr>
        <w:t xml:space="preserve">## norm_condition                                                 0.720511    </w:t>
      </w:r>
      <w:r>
        <w:br/>
      </w:r>
      <w:r>
        <w:rPr>
          <w:rStyle w:val="VerbatimChar"/>
        </w:rPr>
        <w:t xml:space="preserve">## biospheric_center                                  0.000000546482605334 ***</w:t>
      </w:r>
      <w:r>
        <w:br/>
      </w:r>
      <w:r>
        <w:rPr>
          <w:rStyle w:val="VerbatimChar"/>
        </w:rPr>
        <w:t xml:space="preserve">## altruistic_center                                              0.171765    </w:t>
      </w:r>
      <w:r>
        <w:br/>
      </w:r>
      <w:r>
        <w:rPr>
          <w:rStyle w:val="VerbatimChar"/>
        </w:rPr>
        <w:t xml:space="preserve">## egoistic_center                                    0.000000000000004582 ***</w:t>
      </w:r>
      <w:r>
        <w:br/>
      </w:r>
      <w:r>
        <w:rPr>
          <w:rStyle w:val="VerbatimChar"/>
        </w:rPr>
        <w:t xml:space="preserve">## hedonic_center                                                 0.859490    </w:t>
      </w:r>
      <w:r>
        <w:br/>
      </w:r>
      <w:r>
        <w:rPr>
          <w:rStyle w:val="VerbatimChar"/>
        </w:rPr>
        <w:t xml:space="preserve">## ingroup_center                                                 0.753338    </w:t>
      </w:r>
      <w:r>
        <w:br/>
      </w:r>
      <w:r>
        <w:rPr>
          <w:rStyle w:val="VerbatimChar"/>
        </w:rPr>
        <w:t xml:space="preserve">## self_dec_center                                                0.006954 ** </w:t>
      </w:r>
      <w:r>
        <w:br/>
      </w:r>
      <w:r>
        <w:rPr>
          <w:rStyle w:val="VerbatimChar"/>
        </w:rPr>
        <w:t xml:space="preserve">## impress_manag_center                                           0.007916 ** </w:t>
      </w:r>
      <w:r>
        <w:br/>
      </w:r>
      <w:r>
        <w:rPr>
          <w:rStyle w:val="VerbatimChar"/>
        </w:rPr>
        <w:t xml:space="preserve">## clothing_center                                                0.630104    </w:t>
      </w:r>
      <w:r>
        <w:br/>
      </w:r>
      <w:r>
        <w:rPr>
          <w:rStyle w:val="VerbatimChar"/>
        </w:rPr>
        <w:t xml:space="preserve">## Gender                                                         0.723136    </w:t>
      </w:r>
      <w:r>
        <w:br/>
      </w:r>
      <w:r>
        <w:rPr>
          <w:rStyle w:val="VerbatimChar"/>
        </w:rPr>
        <w:t xml:space="preserve">## Age_center                                                     0.114339    </w:t>
      </w:r>
      <w:r>
        <w:br/>
      </w:r>
      <w:r>
        <w:rPr>
          <w:rStyle w:val="VerbatimChar"/>
        </w:rPr>
        <w:t xml:space="preserve">## framing_condition:norm_condition                               0.530625    </w:t>
      </w:r>
      <w:r>
        <w:br/>
      </w:r>
      <w:r>
        <w:rPr>
          <w:rStyle w:val="VerbatimChar"/>
        </w:rPr>
        <w:t xml:space="preserve">## framing_condition:biospheric_center                            0.140008    </w:t>
      </w:r>
      <w:r>
        <w:br/>
      </w:r>
      <w:r>
        <w:rPr>
          <w:rStyle w:val="VerbatimChar"/>
        </w:rPr>
        <w:t xml:space="preserve">## norm_condition:biospheric_center                               0.427503    </w:t>
      </w:r>
      <w:r>
        <w:br/>
      </w:r>
      <w:r>
        <w:rPr>
          <w:rStyle w:val="VerbatimChar"/>
        </w:rPr>
        <w:t xml:space="preserve">## framing_condition:altruistic_center                            0.006636 ** </w:t>
      </w:r>
      <w:r>
        <w:br/>
      </w:r>
      <w:r>
        <w:rPr>
          <w:rStyle w:val="VerbatimChar"/>
        </w:rPr>
        <w:t xml:space="preserve">## norm_condition:altruistic_center                               0.069713 .  </w:t>
      </w:r>
      <w:r>
        <w:br/>
      </w:r>
      <w:r>
        <w:rPr>
          <w:rStyle w:val="VerbatimChar"/>
        </w:rPr>
        <w:t xml:space="preserve">## framing_condition:egoistic_center                              0.117265    </w:t>
      </w:r>
      <w:r>
        <w:br/>
      </w:r>
      <w:r>
        <w:rPr>
          <w:rStyle w:val="VerbatimChar"/>
        </w:rPr>
        <w:t xml:space="preserve">## norm_condition:egoistic_center                                 0.750816    </w:t>
      </w:r>
      <w:r>
        <w:br/>
      </w:r>
      <w:r>
        <w:rPr>
          <w:rStyle w:val="VerbatimChar"/>
        </w:rPr>
        <w:t xml:space="preserve">## framing_condition:hedonic_center                               0.698924    </w:t>
      </w:r>
      <w:r>
        <w:br/>
      </w:r>
      <w:r>
        <w:rPr>
          <w:rStyle w:val="VerbatimChar"/>
        </w:rPr>
        <w:t xml:space="preserve">## norm_condition:hedonic_center                                  0.740680    </w:t>
      </w:r>
      <w:r>
        <w:br/>
      </w:r>
      <w:r>
        <w:rPr>
          <w:rStyle w:val="VerbatimChar"/>
        </w:rPr>
        <w:t xml:space="preserve">## framing_condition:ingroup_center                               0.906610    </w:t>
      </w:r>
      <w:r>
        <w:br/>
      </w:r>
      <w:r>
        <w:rPr>
          <w:rStyle w:val="VerbatimChar"/>
        </w:rPr>
        <w:t xml:space="preserve">## norm_condition:ingroup_center                                  0.948556    </w:t>
      </w:r>
      <w:r>
        <w:br/>
      </w:r>
      <w:r>
        <w:rPr>
          <w:rStyle w:val="VerbatimChar"/>
        </w:rPr>
        <w:t xml:space="preserve">## framing_condition:norm_condition:biospheric_center             0.625894    </w:t>
      </w:r>
      <w:r>
        <w:br/>
      </w:r>
      <w:r>
        <w:rPr>
          <w:rStyle w:val="VerbatimChar"/>
        </w:rPr>
        <w:t xml:space="preserve">## framing_condition:norm_condition:altruistic_center             0.205250    </w:t>
      </w:r>
      <w:r>
        <w:br/>
      </w:r>
      <w:r>
        <w:rPr>
          <w:rStyle w:val="VerbatimChar"/>
        </w:rPr>
        <w:t xml:space="preserve">## framing_condition:norm_condition:egoistic_center               0.668628    </w:t>
      </w:r>
      <w:r>
        <w:br/>
      </w:r>
      <w:r>
        <w:rPr>
          <w:rStyle w:val="VerbatimChar"/>
        </w:rPr>
        <w:t xml:space="preserve">## framing_condition:norm_condition:hedonic_center                0.678789    </w:t>
      </w:r>
      <w:r>
        <w:br/>
      </w:r>
      <w:r>
        <w:rPr>
          <w:rStyle w:val="VerbatimChar"/>
        </w:rPr>
        <w:t xml:space="preserve">## framing_condition:norm_condition:ingroup_center                0.9217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98"/>
    <w:bookmarkStart w:id="99" w:name="imputed-data-2"/>
    <w:p>
      <w:pPr>
        <w:pStyle w:val="Heading3"/>
      </w:pPr>
      <w:r>
        <w:t xml:space="preserve">Imputed data 2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</w:tr>
    </w:tbl>
    <w:bookmarkEnd w:id="99"/>
    <w:bookmarkStart w:id="100" w:name="imputed-data-3"/>
    <w:p>
      <w:pPr>
        <w:pStyle w:val="Heading3"/>
      </w:pPr>
      <w:r>
        <w:t xml:space="preserve">Imputed data 3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bookmarkEnd w:id="100"/>
    <w:bookmarkStart w:id="101" w:name="imputed-data-4"/>
    <w:p>
      <w:pPr>
        <w:pStyle w:val="Heading3"/>
      </w:pPr>
      <w:r>
        <w:t xml:space="preserve">Imputed data 4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</w:tbl>
    <w:bookmarkEnd w:id="101"/>
    <w:bookmarkStart w:id="102" w:name="imputed-data-5"/>
    <w:p>
      <w:pPr>
        <w:pStyle w:val="Heading3"/>
      </w:pPr>
      <w:r>
        <w:t xml:space="preserve">Imputed data 5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</w:tbl>
    <w:bookmarkEnd w:id="102"/>
    <w:bookmarkStart w:id="103" w:name="main-effects"/>
    <w:p>
      <w:pPr>
        <w:pStyle w:val="Heading3"/>
      </w:pPr>
      <w:r>
        <w:t xml:space="preserve">Main Effects</w:t>
      </w:r>
    </w:p>
    <w:p>
      <w:pPr>
        <w:pStyle w:val="FirstParagraph"/>
      </w:pPr>
      <w:r>
        <w:t xml:space="preserve">Framing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1621.44)=5.905     p=0.00273 F(2, 11621.44)=5.905     p=0.00273 F(2, 11621.44)=5.905     p=0.00273 F(2, 11621.44)=5.905     p=0.00273 F(2, 11621.44)=5.905     p=0.00273</w:t>
      </w:r>
    </w:p>
    <w:p>
      <w:pPr>
        <w:pStyle w:val="FirstParagraph"/>
      </w:pPr>
      <w:r>
        <w:t xml:space="preserve">Norm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95.26)=0.417     p=0.79664 F(4, 1795.26)=0.417     p=0.79664 F(4, 1795.26)=0.417     p=0.79664 F(4, 1795.26)=0.417     p=0.79664 F(4, 1795.26)=0.417     p=0.79664</w:t>
      </w:r>
    </w:p>
    <w:p>
      <w:pPr>
        <w:pStyle w:val="FirstParagraph"/>
      </w:pPr>
      <w:r>
        <w:t xml:space="preserve">Biospher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8929.79)=23.764     p=0 F(1, 18929.79)=23.764     p=0 F(1, 18929.79)=23.764     p=0 F(1, 18929.79)=23.764     p=0 F(1, 18929.79)=23.764     p=0</w:t>
      </w:r>
    </w:p>
    <w:p>
      <w:pPr>
        <w:pStyle w:val="FirstParagraph"/>
      </w:pPr>
      <w:r>
        <w:t xml:space="preserve">Altru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5316.29)=2.332     p=0.12676 F(1, 15316.29)=2.332     p=0.12676 F(1, 15316.29)=2.332     p=0.12676 F(1, 15316.29)=2.332     p=0.12676 F(1, 15316.29)=2.332     p=0.12676</w:t>
      </w:r>
    </w:p>
    <w:p>
      <w:pPr>
        <w:pStyle w:val="FirstParagraph"/>
      </w:pPr>
      <w:r>
        <w:t xml:space="preserve">Ego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235.1)=59.346     p=0 F(1, 3235.1)=59.346     p=0 F(1, 3235.1)=59.346     p=0 F(1, 3235.1)=59.346     p=0 F(1, 3235.1)=59.346     p=0</w:t>
      </w:r>
    </w:p>
    <w:p>
      <w:pPr>
        <w:pStyle w:val="FirstParagraph"/>
      </w:pPr>
      <w:r>
        <w:t xml:space="preserve">Hedon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45328.62)=0.018     p=0.8931 F(1, 345328.62)=0.018     p=0.8931 F(1, 345328.62)=0.018     p=0.8931 F(1, 345328.62)=0.018     p=0.8931 F(1, 345328.62)=0.018     p=0.8931</w:t>
      </w:r>
    </w:p>
    <w:p>
      <w:pPr>
        <w:pStyle w:val="FirstParagraph"/>
      </w:pPr>
      <w:r>
        <w:t xml:space="preserve">Ingroup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8926.29)=0.006     p=0.93816 F(1, 8926.29)=0.006     p=0.93816 F(1, 8926.29)=0.006     p=0.93816 F(1, 8926.29)=0.006     p=0.93816 F(1, 8926.29)=0.006     p=0.93816</w:t>
      </w:r>
    </w:p>
    <w:p>
      <w:pPr>
        <w:pStyle w:val="FirstParagraph"/>
      </w:pPr>
      <w:r>
        <w:t xml:space="preserve">Self-deceptive enhanc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151271.3)=6.93     p=0.00848 F(1, 1151271.3)=6.93     p=0.00848 F(1, 1151271.3)=6.93     p=0.00848 F(1, 1151271.3)=6.93     p=0.00848 F(1, 1151271.3)=6.93     p=0.00848</w:t>
      </w:r>
    </w:p>
    <w:p>
      <w:pPr>
        <w:pStyle w:val="FirstParagraph"/>
      </w:pPr>
      <w:r>
        <w:t xml:space="preserve">Impression manag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25780.06)=6.594     p=0.01024 F(1, 25780.06)=6.594     p=0.01024 F(1, 25780.06)=6.594     p=0.01024 F(1, 25780.06)=6.594     p=0.01024 F(1, 25780.06)=6.594     p=0.01024</w:t>
      </w:r>
    </w:p>
    <w:p>
      <w:pPr>
        <w:pStyle w:val="FirstParagraph"/>
      </w:pPr>
      <w:r>
        <w:t xml:space="preserve">Clothing interes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44602.45)=0.283     p=0.59493 F(1, 44602.45)=0.283     p=0.59493 F(1, 44602.45)=0.283     p=0.59493 F(1, 44602.45)=0.283     p=0.59493 F(1, 44602.45)=0.283     p=0.59493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981.23)=-0.005     p=1 F(1, 981.23)=-0.005     p=1 F(1, 981.23)=-0.005     p=1 F(1, 981.23)=-0.005     p=1 F(1, 981.23)=-0.005     p=1</w:t>
      </w:r>
    </w:p>
    <w:p>
      <w:pPr>
        <w:pStyle w:val="FirstParagraph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77.38)=3.027     p=0.08584 F(1, 77.38)=3.027     p=0.08584 F(1, 77.38)=3.027     p=0.08584 F(1, 77.38)=3.027     p=0.08584 F(1, 77.38)=3.027     p=0.08584</w:t>
      </w:r>
    </w:p>
    <w:bookmarkEnd w:id="103"/>
    <w:bookmarkStart w:id="104" w:name="interaction-effects"/>
    <w:p>
      <w:pPr>
        <w:pStyle w:val="Heading3"/>
      </w:pPr>
      <w:r>
        <w:t xml:space="preserve">Interaction effects</w:t>
      </w:r>
    </w:p>
    <w:p>
      <w:pPr>
        <w:pStyle w:val="FirstParagraph"/>
      </w:pPr>
      <w:r>
        <w:t xml:space="preserve">FramingXNorm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1802.27)=0.854     p=0.55449 F(8, 11802.27)=0.854     p=0.55449 F(8, 11802.27)=0.854     p=0.55449 F(8, 11802.27)=0.854     p=0.55449 F(8, 11802.27)=0.854     p=0.55449</w:t>
      </w:r>
    </w:p>
    <w:p>
      <w:pPr>
        <w:pStyle w:val="FirstParagraph"/>
      </w:pPr>
      <w:r>
        <w:t xml:space="preserve">Framing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31941.74)=1.951     p=0.14211 F(2, 31941.74)=1.951     p=0.14211 F(2, 31941.74)=1.951     p=0.14211 F(2, 31941.74)=1.951     p=0.14211 F(2, 31941.74)=1.951     p=0.14211</w:t>
      </w:r>
    </w:p>
    <w:p>
      <w:pPr>
        <w:pStyle w:val="FirstParagraph"/>
      </w:pPr>
      <w:r>
        <w:t xml:space="preserve">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2157.91)=0.874     p=0.47844 F(4, 2157.91)=0.874     p=0.47844 F(4, 2157.91)=0.874     p=0.47844 F(4, 2157.91)=0.874     p=0.47844 F(4, 2157.91)=0.874     p=0.47844</w:t>
      </w:r>
    </w:p>
    <w:p>
      <w:pPr>
        <w:pStyle w:val="FirstParagraph"/>
      </w:pPr>
      <w:r>
        <w:t xml:space="preserve">Frame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289927.89)=5.106     p=0.00606 F(2, 289927.89)=5.106     p=0.00606 F(2, 289927.89)=5.106     p=0.00606 F(2, 289927.89)=5.106     p=0.00606 F(2, 289927.89)=5.106     p=0.00606</w:t>
      </w:r>
    </w:p>
    <w:p>
      <w:pPr>
        <w:pStyle w:val="FirstParagraph"/>
      </w:pPr>
      <w:r>
        <w:t xml:space="preserve">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0056.48)=2.347     p=0.05222 F(4, 10056.48)=2.347     p=0.05222 F(4, 10056.48)=2.347     p=0.05222 F(4, 10056.48)=2.347     p=0.05222 F(4, 10056.48)=2.347     p=0.05222</w:t>
      </w:r>
    </w:p>
    <w:p>
      <w:pPr>
        <w:pStyle w:val="FirstParagraph"/>
      </w:pPr>
      <w:r>
        <w:t xml:space="preserve">Frame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5639.24)=2.351     p=0.09538 F(2, 5639.24)=2.351     p=0.09538 F(2, 5639.24)=2.351     p=0.09538 F(2, 5639.24)=2.351     p=0.09538 F(2, 5639.24)=2.351     p=0.09538</w:t>
      </w:r>
    </w:p>
    <w:p>
      <w:pPr>
        <w:pStyle w:val="FirstParagraph"/>
      </w:pPr>
      <w:r>
        <w:t xml:space="preserve">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39.09)=0.448     p=0.77425 F(4, 1739.09)=0.448     p=0.77425 F(4, 1739.09)=0.448     p=0.77425 F(4, 1739.09)=0.448     p=0.77425 F(4, 1739.09)=0.448     p=0.77425</w:t>
      </w:r>
    </w:p>
    <w:p>
      <w:pPr>
        <w:pStyle w:val="FirstParagraph"/>
      </w:pPr>
      <w:r>
        <w:t xml:space="preserve">Frame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0144.25)=0.316     p=0.72942 F(2, 10144.25)=0.316     p=0.72942 F(2, 10144.25)=0.316     p=0.72942 F(2, 10144.25)=0.316     p=0.72942 F(2, 10144.25)=0.316     p=0.72942</w:t>
      </w:r>
    </w:p>
    <w:p>
      <w:pPr>
        <w:pStyle w:val="FirstParagraph"/>
      </w:pPr>
      <w:r>
        <w:t xml:space="preserve">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73732.36)=0.491     p=0.74237 F(4, 73732.36)=0.491     p=0.74237 F(4, 73732.36)=0.491     p=0.74237 F(4, 73732.36)=0.491     p=0.74237 F(4, 73732.36)=0.491     p=0.74237</w:t>
      </w:r>
    </w:p>
    <w:p>
      <w:pPr>
        <w:pStyle w:val="FirstParagraph"/>
      </w:pPr>
      <w:r>
        <w:t xml:space="preserve">Frame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8834.69)=0.105     p=0.90056 F(2, 18834.69)=0.105     p=0.90056 F(2, 18834.69)=0.105     p=0.90056 F(2, 18834.69)=0.105     p=0.90056 F(2, 18834.69)=0.105     p=0.90056</w:t>
      </w:r>
    </w:p>
    <w:p>
      <w:pPr>
        <w:pStyle w:val="FirstParagraph"/>
      </w:pPr>
      <w:r>
        <w:t xml:space="preserve">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9488.21)=0.239     p=0.91638 F(4, 9488.21)=0.239     p=0.91638 F(4, 9488.21)=0.239     p=0.91638 F(4, 9488.21)=0.239     p=0.91638 F(4, 9488.21)=0.239     p=0.91638</w:t>
      </w:r>
    </w:p>
    <w:p>
      <w:pPr>
        <w:pStyle w:val="FirstParagraph"/>
      </w:pPr>
      <w:r>
        <w:t xml:space="preserve">frameX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981.71)=0.798     p=0.60394 F(8, 1981.71)=0.798     p=0.60394 F(8, 1981.71)=0.798     p=0.60394 F(8, 1981.71)=0.798     p=0.60394 F(8, 1981.71)=0.798     p=0.60394</w:t>
      </w:r>
    </w:p>
    <w:p>
      <w:pPr>
        <w:pStyle w:val="FirstParagraph"/>
      </w:pPr>
      <w:r>
        <w:t xml:space="preserve">frameX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49675.93)=1.334     p=0.2208 F(8, 49675.93)=1.334     p=0.2208 F(8, 49675.93)=1.334     p=0.2208 F(8, 49675.93)=1.334     p=0.2208 F(8, 49675.93)=1.334     p=0.2208</w:t>
      </w:r>
    </w:p>
    <w:p>
      <w:pPr>
        <w:pStyle w:val="FirstParagraph"/>
      </w:pPr>
      <w:r>
        <w:t xml:space="preserve">frameX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320.93)=0.668     p=0.72028 F(8, 1320.93)=0.668     p=0.72028 F(8, 1320.93)=0.668     p=0.72028 F(8, 1320.93)=0.668     p=0.72028 F(8, 1320.93)=0.668     p=0.72028</w:t>
      </w:r>
    </w:p>
    <w:p>
      <w:pPr>
        <w:pStyle w:val="FirstParagraph"/>
      </w:pPr>
      <w:r>
        <w:t xml:space="preserve">frameX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24721.97)=0.763     p=0.6352 F(8, 24721.97)=0.763     p=0.6352 F(8, 24721.97)=0.763     p=0.6352 F(8, 24721.97)=0.763     p=0.6352 F(8, 24721.97)=0.763     p=0.6352</w:t>
      </w:r>
    </w:p>
    <w:p>
      <w:pPr>
        <w:pStyle w:val="FirstParagraph"/>
      </w:pPr>
      <w:r>
        <w:t xml:space="preserve">frameX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830.24)=0.421     p=0.90885 F(8, 830.24)=0.421     p=0.90885 F(8, 830.24)=0.421     p=0.90885 F(8, 830.24)=0.421     p=0.90885 F(8, 830.24)=0.421     p=0.90885</w:t>
      </w:r>
    </w:p>
    <w:bookmarkEnd w:id="104"/>
    <w:bookmarkEnd w:id="105"/>
    <w:bookmarkEnd w:id="106"/>
    <w:bookmarkStart w:id="138" w:name="simple-effects"/>
    <w:p>
      <w:pPr>
        <w:pStyle w:val="Heading1"/>
      </w:pPr>
      <w:r>
        <w:t xml:space="preserve">Simple Effects</w:t>
      </w:r>
    </w:p>
    <w:bookmarkStart w:id="116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e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e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00"/>
        <w:gridCol w:w="1320"/>
        <w:gridCol w:w="600"/>
        <w:gridCol w:w="48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bookmarkEnd w:id="116"/>
    <w:bookmarkStart w:id="126" w:name="norm-condition"/>
    <w:p>
      <w:pPr>
        <w:pStyle w:val="Heading2"/>
      </w:pPr>
      <w:r>
        <w:t xml:space="preserve">Norm Condition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norm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44"/>
        <w:gridCol w:w="1281"/>
        <w:gridCol w:w="582"/>
        <w:gridCol w:w="465"/>
        <w:gridCol w:w="58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91"/>
        <w:gridCol w:w="1300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</w:tr>
    </w:tbl>
    <w:bookmarkEnd w:id="126"/>
    <w:bookmarkStart w:id="136" w:name="framing-x-norm"/>
    <w:p>
      <w:pPr>
        <w:pStyle w:val="Heading2"/>
      </w:pPr>
      <w:r>
        <w:t xml:space="preserve">Framing x Norm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cell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6"/>
        <w:gridCol w:w="2007"/>
        <w:gridCol w:w="780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066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67"/>
        <w:gridCol w:w="913"/>
        <w:gridCol w:w="507"/>
        <w:gridCol w:w="406"/>
        <w:gridCol w:w="812"/>
        <w:gridCol w:w="8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49"/>
        <w:gridCol w:w="869"/>
        <w:gridCol w:w="482"/>
        <w:gridCol w:w="386"/>
        <w:gridCol w:w="965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99"/>
        <w:gridCol w:w="1024"/>
        <w:gridCol w:w="465"/>
        <w:gridCol w:w="372"/>
        <w:gridCol w:w="465"/>
        <w:gridCol w:w="745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48"/>
        <w:gridCol w:w="1037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</w:tr>
    </w:tbl>
    <w:p>
      <w:pPr>
        <w:pStyle w:val="BodyText"/>
      </w:pPr>
      <w:r>
        <w:t xml:space="preserve">Planned comparisons of comparisons</w:t>
      </w:r>
    </w:p>
    <w:p>
      <w:pPr>
        <w:pStyle w:val="SourceCode"/>
      </w:pPr>
      <w:r>
        <w:rPr>
          <w:rStyle w:val="NormalTok"/>
        </w:rPr>
        <w:t xml:space="preserve">FxN_comparisons</w:t>
      </w:r>
    </w:p>
    <w:p>
      <w:pPr>
        <w:pStyle w:val="SourceCode"/>
      </w:pPr>
      <w:r>
        <w:rPr>
          <w:rStyle w:val="VerbatimChar"/>
        </w:rPr>
        <w:t xml:space="preserve">##  contrast                                    odds.ratio    SE  df null z.ratio</w:t>
      </w:r>
      <w:r>
        <w:br/>
      </w:r>
      <w:r>
        <w:rPr>
          <w:rStyle w:val="VerbatimChar"/>
        </w:rPr>
        <w:t xml:space="preserve">##  Control Frame + DN / Control Frame + Ctrl        0.656 0.248 Inf    1  -1.113</w:t>
      </w:r>
      <w:r>
        <w:br/>
      </w:r>
      <w:r>
        <w:rPr>
          <w:rStyle w:val="VerbatimChar"/>
        </w:rPr>
        <w:t xml:space="preserve">##  Control Frame + Conv / Control Frame + Ctrl      0.898 0.350 Inf    1  -0.277</w:t>
      </w:r>
      <w:r>
        <w:br/>
      </w:r>
      <w:r>
        <w:rPr>
          <w:rStyle w:val="VerbatimChar"/>
        </w:rPr>
        <w:t xml:space="preserve">##  Control Frame + SN / Control Frame + Ctrl        0.695 0.245 Inf    1  -1.035</w:t>
      </w:r>
      <w:r>
        <w:br/>
      </w:r>
      <w:r>
        <w:rPr>
          <w:rStyle w:val="VerbatimChar"/>
        </w:rPr>
        <w:t xml:space="preserve">##  Control Frame + MN / Control Frame + Ctrl        0.873 0.352 Inf    1  -0.338</w:t>
      </w:r>
      <w:r>
        <w:br/>
      </w:r>
      <w:r>
        <w:rPr>
          <w:rStyle w:val="VerbatimChar"/>
        </w:rPr>
        <w:t xml:space="preserve">##  PE Frame + DN / PE Frame + Ctrl                  2.090 0.858 Inf    1   1.796</w:t>
      </w:r>
      <w:r>
        <w:br/>
      </w:r>
      <w:r>
        <w:rPr>
          <w:rStyle w:val="VerbatimChar"/>
        </w:rPr>
        <w:t xml:space="preserve">##  PE Frame + Conv / PE Frame + Ctrl                1.427 0.517 Inf    1   0.981</w:t>
      </w:r>
      <w:r>
        <w:br/>
      </w:r>
      <w:r>
        <w:rPr>
          <w:rStyle w:val="VerbatimChar"/>
        </w:rPr>
        <w:t xml:space="preserve">##  PE Frame + SN / PE Frame + Ctrl                  1.906 0.748 Inf    1   1.643</w:t>
      </w:r>
      <w:r>
        <w:br/>
      </w:r>
      <w:r>
        <w:rPr>
          <w:rStyle w:val="VerbatimChar"/>
        </w:rPr>
        <w:t xml:space="preserve">##  PE Frame + MN / PE Frame + Ctrl                  1.466 0.547 Inf    1   1.026</w:t>
      </w:r>
      <w:r>
        <w:br/>
      </w:r>
      <w:r>
        <w:rPr>
          <w:rStyle w:val="VerbatimChar"/>
        </w:rPr>
        <w:t xml:space="preserve">##  SE Frame + DN / SE Frame + Ctrl                  1.657 0.624 Inf    1   1.342</w:t>
      </w:r>
      <w:r>
        <w:br/>
      </w:r>
      <w:r>
        <w:rPr>
          <w:rStyle w:val="VerbatimChar"/>
        </w:rPr>
        <w:t xml:space="preserve">##  SE Frame + Conv / SE Frame + Ctrl                1.199 0.484 Inf    1   0.450</w:t>
      </w:r>
      <w:r>
        <w:br/>
      </w:r>
      <w:r>
        <w:rPr>
          <w:rStyle w:val="VerbatimChar"/>
        </w:rPr>
        <w:t xml:space="preserve">##  SE Frame + SN / SE Frame + Ctrl                  1.342 0.538 Inf    1   0.733</w:t>
      </w:r>
      <w:r>
        <w:br/>
      </w:r>
      <w:r>
        <w:rPr>
          <w:rStyle w:val="VerbatimChar"/>
        </w:rPr>
        <w:t xml:space="preserve">##  SE Frame + MN / SE Frame + Ctrl                  1.598 0.627 Inf    1   1.194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 0.2657</w:t>
      </w:r>
      <w:r>
        <w:br/>
      </w:r>
      <w:r>
        <w:rPr>
          <w:rStyle w:val="VerbatimChar"/>
        </w:rPr>
        <w:t xml:space="preserve">##   0.7821</w:t>
      </w:r>
      <w:r>
        <w:br/>
      </w:r>
      <w:r>
        <w:rPr>
          <w:rStyle w:val="VerbatimChar"/>
        </w:rPr>
        <w:t xml:space="preserve">##   0.3008</w:t>
      </w:r>
      <w:r>
        <w:br/>
      </w:r>
      <w:r>
        <w:rPr>
          <w:rStyle w:val="VerbatimChar"/>
        </w:rPr>
        <w:t xml:space="preserve">##   0.7353</w:t>
      </w:r>
      <w:r>
        <w:br/>
      </w:r>
      <w:r>
        <w:rPr>
          <w:rStyle w:val="VerbatimChar"/>
        </w:rPr>
        <w:t xml:space="preserve">##   0.0724</w:t>
      </w:r>
      <w:r>
        <w:br/>
      </w:r>
      <w:r>
        <w:rPr>
          <w:rStyle w:val="VerbatimChar"/>
        </w:rPr>
        <w:t xml:space="preserve">##   0.3264</w:t>
      </w:r>
      <w:r>
        <w:br/>
      </w:r>
      <w:r>
        <w:rPr>
          <w:rStyle w:val="VerbatimChar"/>
        </w:rPr>
        <w:t xml:space="preserve">##   0.1003</w:t>
      </w:r>
      <w:r>
        <w:br/>
      </w:r>
      <w:r>
        <w:rPr>
          <w:rStyle w:val="VerbatimChar"/>
        </w:rPr>
        <w:t xml:space="preserve">##   0.3051</w:t>
      </w:r>
      <w:r>
        <w:br/>
      </w:r>
      <w:r>
        <w:rPr>
          <w:rStyle w:val="VerbatimChar"/>
        </w:rPr>
        <w:t xml:space="preserve">##   0.1796</w:t>
      </w:r>
      <w:r>
        <w:br/>
      </w:r>
      <w:r>
        <w:rPr>
          <w:rStyle w:val="VerbatimChar"/>
        </w:rPr>
        <w:t xml:space="preserve">##   0.6526</w:t>
      </w:r>
      <w:r>
        <w:br/>
      </w:r>
      <w:r>
        <w:rPr>
          <w:rStyle w:val="VerbatimChar"/>
        </w:rPr>
        <w:t xml:space="preserve">##   0.4637</w:t>
      </w:r>
      <w:r>
        <w:br/>
      </w:r>
      <w:r>
        <w:rPr>
          <w:rStyle w:val="VerbatimChar"/>
        </w:rPr>
        <w:t xml:space="preserve">##   0.2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MN_vs_C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ce intervals</w:t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</w:tr>
    </w:tbl>
    <w:bookmarkEnd w:id="136"/>
    <w:bookmarkStart w:id="137" w:name="X974167b03cfb12e7ebb6fab9f7f8026aaaf6735"/>
    <w:p>
      <w:pPr>
        <w:pStyle w:val="Heading2"/>
      </w:pPr>
      <w:r>
        <w:t xml:space="preserve">Exploratory RQ2: Cell differences from control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73"/>
        <w:gridCol w:w="1018"/>
        <w:gridCol w:w="565"/>
        <w:gridCol w:w="452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2"/>
        <w:gridCol w:w="963"/>
        <w:gridCol w:w="535"/>
        <w:gridCol w:w="428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2"/>
        <w:gridCol w:w="1131"/>
        <w:gridCol w:w="514"/>
        <w:gridCol w:w="411"/>
        <w:gridCol w:w="514"/>
        <w:gridCol w:w="822"/>
        <w:gridCol w:w="8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146"/>
        <w:gridCol w:w="521"/>
        <w:gridCol w:w="416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</w:tbl>
    <w:bookmarkEnd w:id="137"/>
    <w:bookmarkEnd w:id="138"/>
    <w:bookmarkStart w:id="247" w:name="values-and-ingroup-interactions"/>
    <w:p>
      <w:pPr>
        <w:pStyle w:val="Heading1"/>
      </w:pPr>
      <w:r>
        <w:t xml:space="preserve">Values and Ingroup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159" w:name="biospheric-values"/>
    <w:p>
      <w:pPr>
        <w:pStyle w:val="Heading2"/>
      </w:pPr>
      <w:r>
        <w:t xml:space="preserve">Biospheric values</w:t>
      </w:r>
    </w:p>
    <w:p>
      <w:pPr>
        <w:pStyle w:val="FirstParagraph"/>
      </w:pPr>
      <w:r>
        <w:t xml:space="preserve">Is the difference between Control Norm and Other Norm different for people low vs high on biospheric values? Does this vary across framing conditions?</w:t>
      </w:r>
    </w:p>
    <w:bookmarkStart w:id="151" w:name="visualization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42" w:name="bio-x-framing"/>
    <w:p>
      <w:pPr>
        <w:pStyle w:val="Heading4"/>
      </w:pPr>
      <w:r>
        <w:t xml:space="preserve">Bi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bio-x-norm"/>
    <w:p>
      <w:pPr>
        <w:pStyle w:val="Heading4"/>
      </w:pPr>
      <w:r>
        <w:t xml:space="preserve">Bi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0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bio-framing-norm"/>
    <w:p>
      <w:pPr>
        <w:pStyle w:val="Heading4"/>
      </w:pPr>
      <w:r>
        <w:t xml:space="preserve">Bio, Framing, &amp;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58" w:name="planned-comparisons"/>
    <w:p>
      <w:pPr>
        <w:pStyle w:val="Heading3"/>
      </w:pPr>
      <w:r>
        <w:t xml:space="preserve">Planned Comparisons</w:t>
      </w:r>
    </w:p>
    <w:bookmarkStart w:id="152" w:name="X734fcfdc1ce2a17633256199adde382db54d7d9"/>
    <w:p>
      <w:pPr>
        <w:pStyle w:val="Heading4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152"/>
    <w:bookmarkStart w:id="153" w:name="calculate-em-means-at-low-and-high-bio"/>
    <w:p>
      <w:pPr>
        <w:pStyle w:val="Heading4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bookmarkEnd w:id="153"/>
    <w:bookmarkStart w:id="154" w:name="custom-contrasts"/>
    <w:p>
      <w:pPr>
        <w:pStyle w:val="Heading4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End w:id="154"/>
    <w:bookmarkStart w:id="155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Bio / CF/CN/LowBio        0.258 0.188 Inf    1  -1.861  0.0628</w:t>
      </w:r>
      <w:r>
        <w:br/>
      </w:r>
      <w:r>
        <w:rPr>
          <w:rStyle w:val="VerbatimChar"/>
        </w:rPr>
        <w:t xml:space="preserve">##  CF/Conv/LowBio / CF/CN/LowBio      0.555 0.362 Inf    1  -0.902  0.3672</w:t>
      </w:r>
      <w:r>
        <w:br/>
      </w:r>
      <w:r>
        <w:rPr>
          <w:rStyle w:val="VerbatimChar"/>
        </w:rPr>
        <w:t xml:space="preserve">##  CF/SN/LowBio / CF/CN/LowBio        0.508 0.315 Inf    1  -1.093  0.2744</w:t>
      </w:r>
      <w:r>
        <w:br/>
      </w:r>
      <w:r>
        <w:rPr>
          <w:rStyle w:val="VerbatimChar"/>
        </w:rPr>
        <w:t xml:space="preserve">##  CF/MN/LowBio / CF/CN/LowBio        1.122 0.912 Inf    1   0.141  0.8875</w:t>
      </w:r>
      <w:r>
        <w:br/>
      </w:r>
      <w:r>
        <w:rPr>
          <w:rStyle w:val="VerbatimChar"/>
        </w:rPr>
        <w:t xml:space="preserve">##  CF/DN/HiBio / CF/CN/HiBio          1.667 1.081 Inf    1   0.788  0.4308</w:t>
      </w:r>
      <w:r>
        <w:br/>
      </w:r>
      <w:r>
        <w:rPr>
          <w:rStyle w:val="VerbatimChar"/>
        </w:rPr>
        <w:t xml:space="preserve">##  CF/Conv/HiBio / CF/CN/HiBio        1.452 0.967 Inf    1   0.560  0.5752</w:t>
      </w:r>
      <w:r>
        <w:br/>
      </w:r>
      <w:r>
        <w:rPr>
          <w:rStyle w:val="VerbatimChar"/>
        </w:rPr>
        <w:t xml:space="preserve">##  CF/SN/HiBio / CF/CN/HiBio          0.949 0.565 Inf    1  -0.088  0.9301</w:t>
      </w:r>
      <w:r>
        <w:br/>
      </w:r>
      <w:r>
        <w:rPr>
          <w:rStyle w:val="VerbatimChar"/>
        </w:rPr>
        <w:t xml:space="preserve">##  CF/MN/HiBio / CF/CN/HiBio          0.679 0.437 Inf    1  -0.602  0.5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5</w:t>
            </w:r>
          </w:p>
        </w:tc>
      </w:tr>
    </w:tbl>
    <w:bookmarkEnd w:id="155"/>
    <w:bookmarkStart w:id="156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Bio / PF/CN/LowBio         1.38 0.875 Inf    1   0.504  0.6142</w:t>
      </w:r>
      <w:r>
        <w:br/>
      </w:r>
      <w:r>
        <w:rPr>
          <w:rStyle w:val="VerbatimChar"/>
        </w:rPr>
        <w:t xml:space="preserve">##  PF/Conv/LowBio / PF/CN/LowBio       1.07 0.669 Inf    1   0.110  0.9126</w:t>
      </w:r>
      <w:r>
        <w:br/>
      </w:r>
      <w:r>
        <w:rPr>
          <w:rStyle w:val="VerbatimChar"/>
        </w:rPr>
        <w:t xml:space="preserve">##  PF/SN/LowBio / PF/CN/LowBio         1.55 0.912 Inf    1   0.740  0.4595</w:t>
      </w:r>
      <w:r>
        <w:br/>
      </w:r>
      <w:r>
        <w:rPr>
          <w:rStyle w:val="VerbatimChar"/>
        </w:rPr>
        <w:t xml:space="preserve">##  PF/MN/LowBio / PF/CN/LowBio         1.30 0.811 Inf    1   0.417  0.6766</w:t>
      </w:r>
      <w:r>
        <w:br/>
      </w:r>
      <w:r>
        <w:rPr>
          <w:rStyle w:val="VerbatimChar"/>
        </w:rPr>
        <w:t xml:space="preserve">##  PF/DN/HiBio / PF/CN/HiBio           3.17 2.369 Inf    1   1.546  0.1221</w:t>
      </w:r>
      <w:r>
        <w:br/>
      </w:r>
      <w:r>
        <w:rPr>
          <w:rStyle w:val="VerbatimChar"/>
        </w:rPr>
        <w:t xml:space="preserve">##  PF/Conv/HiBio / PF/CN/HiBio         1.90 1.168 Inf    1   1.046  0.2954</w:t>
      </w:r>
      <w:r>
        <w:br/>
      </w:r>
      <w:r>
        <w:rPr>
          <w:rStyle w:val="VerbatimChar"/>
        </w:rPr>
        <w:t xml:space="preserve">##  PF/SN/HiBio / PF/CN/HiBio           2.35 1.551 Inf    1   1.293  0.1961</w:t>
      </w:r>
      <w:r>
        <w:br/>
      </w:r>
      <w:r>
        <w:rPr>
          <w:rStyle w:val="VerbatimChar"/>
        </w:rPr>
        <w:t xml:space="preserve">##  PF/MN/HiBio / PF/CN/HiBio           1.66 1.007 Inf    1   0.831  0.4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</w:tbl>
    <w:bookmarkEnd w:id="156"/>
    <w:bookmarkStart w:id="157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6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Bio / SF/CN/LowBio        1.251 0.827 Inf    1   0.339  0.7345</w:t>
      </w:r>
      <w:r>
        <w:br/>
      </w:r>
      <w:r>
        <w:rPr>
          <w:rStyle w:val="VerbatimChar"/>
        </w:rPr>
        <w:t xml:space="preserve">##  SF/Conv/LowBio / SF/CN/LowBio      0.657 0.443 Inf    1  -0.622  0.5340</w:t>
      </w:r>
      <w:r>
        <w:br/>
      </w:r>
      <w:r>
        <w:rPr>
          <w:rStyle w:val="VerbatimChar"/>
        </w:rPr>
        <w:t xml:space="preserve">##  SF/SN/LowBio / SF/CN/LowBio        0.754 0.531 Inf    1  -0.400  0.6892</w:t>
      </w:r>
      <w:r>
        <w:br/>
      </w:r>
      <w:r>
        <w:rPr>
          <w:rStyle w:val="VerbatimChar"/>
        </w:rPr>
        <w:t xml:space="preserve">##  SF/MN/LowBio / SF/CN/LowBio        0.421 0.323 Inf    1  -1.128  0.2594</w:t>
      </w:r>
      <w:r>
        <w:br/>
      </w:r>
      <w:r>
        <w:rPr>
          <w:rStyle w:val="VerbatimChar"/>
        </w:rPr>
        <w:t xml:space="preserve">##  SF/DN/HiBio / SF/CN/HiBio          2.195 1.442 Inf    1   1.196  0.2315</w:t>
      </w:r>
      <w:r>
        <w:br/>
      </w:r>
      <w:r>
        <w:rPr>
          <w:rStyle w:val="VerbatimChar"/>
        </w:rPr>
        <w:t xml:space="preserve">##  SF/Conv/HiBio / SF/CN/HiBio        2.187 1.575 Inf    1   1.087  0.2773</w:t>
      </w:r>
      <w:r>
        <w:br/>
      </w:r>
      <w:r>
        <w:rPr>
          <w:rStyle w:val="VerbatimChar"/>
        </w:rPr>
        <w:t xml:space="preserve">##  SF/SN/HiBio / SF/CN/HiBio          2.385 1.761 Inf    1   1.177  0.2391</w:t>
      </w:r>
      <w:r>
        <w:br/>
      </w:r>
      <w:r>
        <w:rPr>
          <w:rStyle w:val="VerbatimChar"/>
        </w:rPr>
        <w:t xml:space="preserve">##  SF/MN/HiBio / SF/CN/HiBio          6.061 4.439 Inf    1   2.460  0.0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bookmarkEnd w:id="157"/>
    <w:bookmarkEnd w:id="158"/>
    <w:bookmarkEnd w:id="159"/>
    <w:bookmarkStart w:id="180" w:name="altruistic-values"/>
    <w:p>
      <w:pPr>
        <w:pStyle w:val="Heading2"/>
      </w:pPr>
      <w:r>
        <w:t xml:space="preserve">Altruistic values</w:t>
      </w:r>
    </w:p>
    <w:p>
      <w:pPr>
        <w:pStyle w:val="FirstParagraph"/>
      </w:pPr>
      <w:r>
        <w:t xml:space="preserve">Is the difference between Control Norm and Other Norm different for people low vs high on altruistic values? Does this vary across framing conditions?</w:t>
      </w:r>
    </w:p>
    <w:bookmarkStart w:id="172" w:name="visualization-1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63" w:name="alt-x-framing"/>
    <w:p>
      <w:pPr>
        <w:pStyle w:val="Heading4"/>
      </w:pPr>
      <w:r>
        <w:t xml:space="preserve">Alt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5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alt-x-norm"/>
    <w:p>
      <w:pPr>
        <w:pStyle w:val="Heading4"/>
      </w:pPr>
      <w:r>
        <w:t xml:space="preserve">Alt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6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alt-framing-norm"/>
    <w:p>
      <w:pPr>
        <w:pStyle w:val="Heading4"/>
      </w:pPr>
      <w:r>
        <w:t xml:space="preserve">Alt, Framing,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7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End w:id="172"/>
    <w:bookmarkStart w:id="175" w:name="planned-comparisons-1"/>
    <w:p>
      <w:pPr>
        <w:pStyle w:val="Heading3"/>
      </w:pPr>
      <w:r>
        <w:t xml:space="preserve">Planned Comparisons</w:t>
      </w:r>
    </w:p>
    <w:bookmarkStart w:id="173" w:name="Xd64359e4801ad0f3e6077f46557bd4bcc4dfa32"/>
    <w:p>
      <w:pPr>
        <w:pStyle w:val="Heading4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73"/>
    <w:bookmarkStart w:id="174" w:name="calculate-em-means-at-low-and-high-alt"/>
    <w:p>
      <w:pPr>
        <w:pStyle w:val="Heading4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174"/>
    <w:bookmarkEnd w:id="175"/>
    <w:bookmarkStart w:id="179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76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Alt / CF/CN/LowAlt        2.037 1.362 Inf    1   1.064  0.2873</w:t>
      </w:r>
      <w:r>
        <w:br/>
      </w:r>
      <w:r>
        <w:rPr>
          <w:rStyle w:val="VerbatimChar"/>
        </w:rPr>
        <w:t xml:space="preserve">##  CF/Conv/LowAlt / CF/CN/LowAlt      1.250 0.851 Inf    1   0.327  0.7436</w:t>
      </w:r>
      <w:r>
        <w:br/>
      </w:r>
      <w:r>
        <w:rPr>
          <w:rStyle w:val="VerbatimChar"/>
        </w:rPr>
        <w:t xml:space="preserve">##  CF/SN/LowAlt / CF/CN/LowAlt        0.996 0.682 Inf    1  -0.006  0.9952</w:t>
      </w:r>
      <w:r>
        <w:br/>
      </w:r>
      <w:r>
        <w:rPr>
          <w:rStyle w:val="VerbatimChar"/>
        </w:rPr>
        <w:t xml:space="preserve">##  CF/MN/LowAlt / CF/CN/LowAlt        0.587 0.404 Inf    1  -0.774  0.4392</w:t>
      </w:r>
      <w:r>
        <w:br/>
      </w:r>
      <w:r>
        <w:rPr>
          <w:rStyle w:val="VerbatimChar"/>
        </w:rPr>
        <w:t xml:space="preserve">##  CF/DN/HiAlt / CF/CN/HiAlt          0.211 0.152 Inf    1  -2.167  0.0302</w:t>
      </w:r>
      <w:r>
        <w:br/>
      </w:r>
      <w:r>
        <w:rPr>
          <w:rStyle w:val="VerbatimChar"/>
        </w:rPr>
        <w:t xml:space="preserve">##  CF/Conv/HiAlt / CF/CN/HiAlt        0.645 0.414 Inf    1  -0.683  0.4946</w:t>
      </w:r>
      <w:r>
        <w:br/>
      </w:r>
      <w:r>
        <w:rPr>
          <w:rStyle w:val="VerbatimChar"/>
        </w:rPr>
        <w:t xml:space="preserve">##  CF/SN/HiAlt / CF/CN/HiAlt          0.484 0.298 Inf    1  -1.180  0.2381</w:t>
      </w:r>
      <w:r>
        <w:br/>
      </w:r>
      <w:r>
        <w:rPr>
          <w:rStyle w:val="VerbatimChar"/>
        </w:rPr>
        <w:t xml:space="preserve">##  CF/MN/HiAlt / CF/CN/HiAlt          1.297 0.994 Inf    1   0.339  0.7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</w:tr>
    </w:tbl>
    <w:bookmarkEnd w:id="176"/>
    <w:bookmarkStart w:id="177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Alt / PF/CN/LowAlt        3.410 3.144 Inf    1   1.330  0.1834</w:t>
      </w:r>
      <w:r>
        <w:br/>
      </w:r>
      <w:r>
        <w:rPr>
          <w:rStyle w:val="VerbatimChar"/>
        </w:rPr>
        <w:t xml:space="preserve">##  PF/Conv/LowAlt / PF/CN/LowAlt      0.529 0.364 Inf    1  -0.926  0.3546</w:t>
      </w:r>
      <w:r>
        <w:br/>
      </w:r>
      <w:r>
        <w:rPr>
          <w:rStyle w:val="VerbatimChar"/>
        </w:rPr>
        <w:t xml:space="preserve">##  PF/SN/LowAlt / PF/CN/LowAlt        0.692 0.486 Inf    1  -0.525  0.5999</w:t>
      </w:r>
      <w:r>
        <w:br/>
      </w:r>
      <w:r>
        <w:rPr>
          <w:rStyle w:val="VerbatimChar"/>
        </w:rPr>
        <w:t xml:space="preserve">##  PF/MN/LowAlt / PF/CN/LowAlt        0.618 0.393 Inf    1  -0.756  0.4494</w:t>
      </w:r>
      <w:r>
        <w:br/>
      </w:r>
      <w:r>
        <w:rPr>
          <w:rStyle w:val="VerbatimChar"/>
        </w:rPr>
        <w:t xml:space="preserve">##  PF/DN/HiAlt / PF/CN/HiAlt          1.281 0.942 Inf    1   0.337  0.7359</w:t>
      </w:r>
      <w:r>
        <w:br/>
      </w:r>
      <w:r>
        <w:rPr>
          <w:rStyle w:val="VerbatimChar"/>
        </w:rPr>
        <w:t xml:space="preserve">##  PF/Conv/HiAlt / PF/CN/HiAlt        3.853 2.666 Inf    1   1.949  0.0513</w:t>
      </w:r>
      <w:r>
        <w:br/>
      </w:r>
      <w:r>
        <w:rPr>
          <w:rStyle w:val="VerbatimChar"/>
        </w:rPr>
        <w:t xml:space="preserve">##  PF/SN/HiAlt / PF/CN/HiAlt          5.253 3.693 Inf    1   2.359  0.0183</w:t>
      </w:r>
      <w:r>
        <w:br/>
      </w:r>
      <w:r>
        <w:rPr>
          <w:rStyle w:val="VerbatimChar"/>
        </w:rPr>
        <w:t xml:space="preserve">##  PF/MN/HiAlt / PF/CN/HiAlt          3.478 2.383 Inf    1   1.819  0.0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</w:tbl>
    <w:bookmarkEnd w:id="177"/>
    <w:bookmarkStart w:id="178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Alt / SF/CN/LowAlt        4.509 3.756 Inf    1   1.808  0.0706</w:t>
      </w:r>
      <w:r>
        <w:br/>
      </w:r>
      <w:r>
        <w:rPr>
          <w:rStyle w:val="VerbatimChar"/>
        </w:rPr>
        <w:t xml:space="preserve">##  SF/Conv/LowAlt / SF/CN/LowAlt      1.991 1.836 Inf    1   0.747  0.4552</w:t>
      </w:r>
      <w:r>
        <w:br/>
      </w:r>
      <w:r>
        <w:rPr>
          <w:rStyle w:val="VerbatimChar"/>
        </w:rPr>
        <w:t xml:space="preserve">##  SF/SN/LowAlt / SF/CN/LowAlt        2.754 2.653 Inf    1   1.052  0.2930</w:t>
      </w:r>
      <w:r>
        <w:br/>
      </w:r>
      <w:r>
        <w:rPr>
          <w:rStyle w:val="VerbatimChar"/>
        </w:rPr>
        <w:t xml:space="preserve">##  SF/MN/LowAlt / SF/CN/LowAlt        4.844 4.102 Inf    1   1.863  0.0624</w:t>
      </w:r>
      <w:r>
        <w:br/>
      </w:r>
      <w:r>
        <w:rPr>
          <w:rStyle w:val="VerbatimChar"/>
        </w:rPr>
        <w:t xml:space="preserve">##  SF/DN/HiAlt / SF/CN/HiAlt          0.609 0.467 Inf    1  -0.647  0.5177</w:t>
      </w:r>
      <w:r>
        <w:br/>
      </w:r>
      <w:r>
        <w:rPr>
          <w:rStyle w:val="VerbatimChar"/>
        </w:rPr>
        <w:t xml:space="preserve">##  SF/Conv/HiAlt / SF/CN/HiAlt        0.722 0.566 Inf    1  -0.415  0.6779</w:t>
      </w:r>
      <w:r>
        <w:br/>
      </w:r>
      <w:r>
        <w:rPr>
          <w:rStyle w:val="VerbatimChar"/>
        </w:rPr>
        <w:t xml:space="preserve">##  SF/SN/HiAlt / SF/CN/HiAlt          0.654 0.551 Inf    1  -0.504  0.6140</w:t>
      </w:r>
      <w:r>
        <w:br/>
      </w:r>
      <w:r>
        <w:rPr>
          <w:rStyle w:val="VerbatimChar"/>
        </w:rPr>
        <w:t xml:space="preserve">##  SF/MN/HiAlt / SF/CN/HiAlt          0.527 0.411 Inf    1  -0.821  0.4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36</w:t>
            </w:r>
          </w:p>
        </w:tc>
      </w:tr>
    </w:tbl>
    <w:bookmarkEnd w:id="178"/>
    <w:bookmarkEnd w:id="179"/>
    <w:bookmarkEnd w:id="180"/>
    <w:bookmarkStart w:id="201" w:name="egoistic-values"/>
    <w:p>
      <w:pPr>
        <w:pStyle w:val="Heading2"/>
      </w:pPr>
      <w:r>
        <w:t xml:space="preserve">Egoistic values</w:t>
      </w:r>
    </w:p>
    <w:p>
      <w:pPr>
        <w:pStyle w:val="FirstParagraph"/>
      </w:pPr>
      <w:r>
        <w:t xml:space="preserve">Is the difference between Control Norm and Other Norm different for people low vs high on egoistic values? Does this vary across framing conditions?</w:t>
      </w:r>
    </w:p>
    <w:bookmarkStart w:id="193" w:name="visualization-2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84" w:name="ego-x-framing"/>
    <w:p>
      <w:pPr>
        <w:pStyle w:val="Heading4"/>
      </w:pPr>
      <w:r>
        <w:t xml:space="preserve">Eg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1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8" w:name="ego-x-norm"/>
    <w:p>
      <w:pPr>
        <w:pStyle w:val="Heading4"/>
      </w:pPr>
      <w:r>
        <w:t xml:space="preserve">Eg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2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ego-norm-framing"/>
    <w:p>
      <w:pPr>
        <w:pStyle w:val="Heading4"/>
      </w:pPr>
      <w:r>
        <w:t xml:space="preserve">Ego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3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Start w:id="196" w:name="planned-comparisons-2"/>
    <w:p>
      <w:pPr>
        <w:pStyle w:val="Heading3"/>
      </w:pPr>
      <w:r>
        <w:t xml:space="preserve">Planned Comparisons</w:t>
      </w:r>
    </w:p>
    <w:bookmarkStart w:id="194" w:name="X6085592fab273162fd62a8e6c0dd7638e3daa21"/>
    <w:p>
      <w:pPr>
        <w:pStyle w:val="Heading4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194"/>
    <w:bookmarkStart w:id="195" w:name="calculate-em-means-at-low-and-high-ego"/>
    <w:p>
      <w:pPr>
        <w:pStyle w:val="Heading4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490"/>
        <w:gridCol w:w="1677"/>
        <w:gridCol w:w="465"/>
        <w:gridCol w:w="465"/>
        <w:gridCol w:w="37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bookmarkEnd w:id="195"/>
    <w:bookmarkEnd w:id="196"/>
    <w:bookmarkStart w:id="200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197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Ego / CF/CN/LowEgo        0.574 0.320 Inf    1  -0.997  0.3190</w:t>
      </w:r>
      <w:r>
        <w:br/>
      </w:r>
      <w:r>
        <w:rPr>
          <w:rStyle w:val="VerbatimChar"/>
        </w:rPr>
        <w:t xml:space="preserve">##  CF/Conv/LowEgo / CF/CN/LowEgo      1.721 0.907 Inf    1   1.031  0.3025</w:t>
      </w:r>
      <w:r>
        <w:br/>
      </w:r>
      <w:r>
        <w:rPr>
          <w:rStyle w:val="VerbatimChar"/>
        </w:rPr>
        <w:t xml:space="preserve">##  CF/SN/LowEgo / CF/CN/LowEgo        0.749 0.357 Inf    1  -0.607  0.5440</w:t>
      </w:r>
      <w:r>
        <w:br/>
      </w:r>
      <w:r>
        <w:rPr>
          <w:rStyle w:val="VerbatimChar"/>
        </w:rPr>
        <w:t xml:space="preserve">##  CF/MN/LowEgo / CF/CN/LowEgo        1.740 1.103 Inf    1   0.874  0.3820</w:t>
      </w:r>
      <w:r>
        <w:br/>
      </w:r>
      <w:r>
        <w:rPr>
          <w:rStyle w:val="VerbatimChar"/>
        </w:rPr>
        <w:t xml:space="preserve">##  CF/DN/HiEgo / CF/CN/HiEgo          0.750 0.447 Inf    1  -0.482  0.6298</w:t>
      </w:r>
      <w:r>
        <w:br/>
      </w:r>
      <w:r>
        <w:rPr>
          <w:rStyle w:val="VerbatimChar"/>
        </w:rPr>
        <w:t xml:space="preserve">##  CF/Conv/HiEgo / CF/CN/HiEgo        0.468 0.288 Inf    1  -1.232  0.2181</w:t>
      </w:r>
      <w:r>
        <w:br/>
      </w:r>
      <w:r>
        <w:rPr>
          <w:rStyle w:val="VerbatimChar"/>
        </w:rPr>
        <w:t xml:space="preserve">##  CF/SN/HiEgo / CF/CN/HiEgo          0.644 0.363 Inf    1  -0.780  0.4355</w:t>
      </w:r>
      <w:r>
        <w:br/>
      </w:r>
      <w:r>
        <w:rPr>
          <w:rStyle w:val="VerbatimChar"/>
        </w:rPr>
        <w:t xml:space="preserve">##  CF/MN/HiEgo / CF/CN/HiEgo          0.437 0.297 Inf    1  -1.218  0.2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4</w:t>
            </w:r>
          </w:p>
        </w:tc>
      </w:tr>
    </w:tbl>
    <w:bookmarkEnd w:id="197"/>
    <w:bookmarkStart w:id="198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Ego / PF/CN/LowEgo         2.42 1.643 Inf    1   1.299  0.1938</w:t>
      </w:r>
      <w:r>
        <w:br/>
      </w:r>
      <w:r>
        <w:rPr>
          <w:rStyle w:val="VerbatimChar"/>
        </w:rPr>
        <w:t xml:space="preserve">##  PF/Conv/LowEgo / PF/CN/LowEgo       1.63 0.933 Inf    1   0.859  0.3903</w:t>
      </w:r>
      <w:r>
        <w:br/>
      </w:r>
      <w:r>
        <w:rPr>
          <w:rStyle w:val="VerbatimChar"/>
        </w:rPr>
        <w:t xml:space="preserve">##  PF/SN/LowEgo / PF/CN/LowEgo         1.99 1.210 Inf    1   1.134  0.2566</w:t>
      </w:r>
      <w:r>
        <w:br/>
      </w:r>
      <w:r>
        <w:rPr>
          <w:rStyle w:val="VerbatimChar"/>
        </w:rPr>
        <w:t xml:space="preserve">##  PF/MN/LowEgo / PF/CN/LowEgo         1.70 1.023 Inf    1   0.882  0.3779</w:t>
      </w:r>
      <w:r>
        <w:br/>
      </w:r>
      <w:r>
        <w:rPr>
          <w:rStyle w:val="VerbatimChar"/>
        </w:rPr>
        <w:t xml:space="preserve">##  PF/DN/HiEgo / PF/CN/HiEgo           1.81 1.011 Inf    1   1.058  0.2903</w:t>
      </w:r>
      <w:r>
        <w:br/>
      </w:r>
      <w:r>
        <w:rPr>
          <w:rStyle w:val="VerbatimChar"/>
        </w:rPr>
        <w:t xml:space="preserve">##  PF/Conv/HiEgo / PF/CN/HiEgo         1.25 0.734 Inf    1   0.374  0.7081</w:t>
      </w:r>
      <w:r>
        <w:br/>
      </w:r>
      <w:r>
        <w:rPr>
          <w:rStyle w:val="VerbatimChar"/>
        </w:rPr>
        <w:t xml:space="preserve">##  PF/SN/HiEgo / PF/CN/HiEgo           1.82 1.087 Inf    1   1.008  0.3136</w:t>
      </w:r>
      <w:r>
        <w:br/>
      </w:r>
      <w:r>
        <w:rPr>
          <w:rStyle w:val="VerbatimChar"/>
        </w:rPr>
        <w:t xml:space="preserve">##  PF/MN/HiEgo / PF/CN/HiEgo           1.26 0.707 Inf    1   0.421  0.67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</w:tr>
    </w:tbl>
    <w:bookmarkEnd w:id="198"/>
    <w:bookmarkStart w:id="199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Ego / SF/CN/LowEgo        1.455 1.001 Inf    1   0.545  0.5859</w:t>
      </w:r>
      <w:r>
        <w:br/>
      </w:r>
      <w:r>
        <w:rPr>
          <w:rStyle w:val="VerbatimChar"/>
        </w:rPr>
        <w:t xml:space="preserve">##  SF/Conv/LowEgo / SF/CN/LowEgo      0.772 0.488 Inf    1  -0.410  0.6820</w:t>
      </w:r>
      <w:r>
        <w:br/>
      </w:r>
      <w:r>
        <w:rPr>
          <w:rStyle w:val="VerbatimChar"/>
        </w:rPr>
        <w:t xml:space="preserve">##  SF/SN/LowEgo / SF/CN/LowEgo        0.688 0.452 Inf    1  -0.569  0.5691</w:t>
      </w:r>
      <w:r>
        <w:br/>
      </w:r>
      <w:r>
        <w:rPr>
          <w:rStyle w:val="VerbatimChar"/>
        </w:rPr>
        <w:t xml:space="preserve">##  SF/MN/LowEgo / SF/CN/LowEgo        1.089 0.719 Inf    1   0.130  0.8969</w:t>
      </w:r>
      <w:r>
        <w:br/>
      </w:r>
      <w:r>
        <w:rPr>
          <w:rStyle w:val="VerbatimChar"/>
        </w:rPr>
        <w:t xml:space="preserve">##  SF/DN/HiEgo / SF/CN/HiEgo          1.888 1.351 Inf    1   0.888  0.3744</w:t>
      </w:r>
      <w:r>
        <w:br/>
      </w:r>
      <w:r>
        <w:rPr>
          <w:rStyle w:val="VerbatimChar"/>
        </w:rPr>
        <w:t xml:space="preserve">##  SF/Conv/HiEgo / SF/CN/HiEgo        1.863 1.285 Inf    1   0.901  0.3674</w:t>
      </w:r>
      <w:r>
        <w:br/>
      </w:r>
      <w:r>
        <w:rPr>
          <w:rStyle w:val="VerbatimChar"/>
        </w:rPr>
        <w:t xml:space="preserve">##  SF/SN/HiEgo / SF/CN/HiEgo          2.615 1.750 Inf    1   1.436  0.1509</w:t>
      </w:r>
      <w:r>
        <w:br/>
      </w:r>
      <w:r>
        <w:rPr>
          <w:rStyle w:val="VerbatimChar"/>
        </w:rPr>
        <w:t xml:space="preserve">##  SF/MN/HiEgo / SF/CN/HiEgo          2.344 1.633 Inf    1   1.223  0.2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</w:tr>
    </w:tbl>
    <w:bookmarkEnd w:id="199"/>
    <w:bookmarkEnd w:id="200"/>
    <w:bookmarkEnd w:id="201"/>
    <w:bookmarkStart w:id="215" w:name="hedonic-values"/>
    <w:p>
      <w:pPr>
        <w:pStyle w:val="Heading2"/>
      </w:pPr>
      <w:r>
        <w:t xml:space="preserve">Hedonic values</w:t>
      </w:r>
    </w:p>
    <w:p>
      <w:pPr>
        <w:pStyle w:val="FirstParagraph"/>
      </w:pPr>
      <w:r>
        <w:t xml:space="preserve">Is the difference between Control Norm and Other Norm different for people low vs high on hedonic values? Does this vary across framing conditions?</w:t>
      </w:r>
    </w:p>
    <w:bookmarkStart w:id="214" w:name="visualizations"/>
    <w:p>
      <w:pPr>
        <w:pStyle w:val="Heading3"/>
      </w:pPr>
      <w:r>
        <w:t xml:space="preserve">Visualization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05" w:name="hed-x-framing"/>
    <w:p>
      <w:pPr>
        <w:pStyle w:val="Heading4"/>
      </w:pPr>
      <w:r>
        <w:t xml:space="preserve">Hed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7-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9" w:name="hed-x-norm"/>
    <w:p>
      <w:pPr>
        <w:pStyle w:val="Heading4"/>
      </w:pPr>
      <w:r>
        <w:t xml:space="preserve">Hed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8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Start w:id="213" w:name="hed-norm-framing"/>
    <w:p>
      <w:pPr>
        <w:pStyle w:val="Heading4"/>
      </w:pPr>
      <w:r>
        <w:t xml:space="preserve">Hed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9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End w:id="214"/>
    <w:bookmarkEnd w:id="215"/>
    <w:bookmarkStart w:id="222" w:name="planned-comparisons-3"/>
    <w:p>
      <w:pPr>
        <w:pStyle w:val="Heading2"/>
      </w:pPr>
      <w:r>
        <w:t xml:space="preserve">Planned Comparisons</w:t>
      </w:r>
    </w:p>
    <w:bookmarkStart w:id="216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216"/>
    <w:bookmarkStart w:id="217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bookmarkEnd w:id="217"/>
    <w:bookmarkStart w:id="221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218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Hed / CF/CN/LowHed        0.801 0.521 Inf    1  -0.341  0.7328</w:t>
      </w:r>
      <w:r>
        <w:br/>
      </w:r>
      <w:r>
        <w:rPr>
          <w:rStyle w:val="VerbatimChar"/>
        </w:rPr>
        <w:t xml:space="preserve">##  CF/Conv/LowHed / CF/CN/LowHed      0.808 0.562 Inf    1  -0.306  0.7593</w:t>
      </w:r>
      <w:r>
        <w:br/>
      </w:r>
      <w:r>
        <w:rPr>
          <w:rStyle w:val="VerbatimChar"/>
        </w:rPr>
        <w:t xml:space="preserve">##  CF/SN/LowHed / CF/CN/LowHed        1.168 0.710 Inf    1   0.256  0.7983</w:t>
      </w:r>
      <w:r>
        <w:br/>
      </w:r>
      <w:r>
        <w:rPr>
          <w:rStyle w:val="VerbatimChar"/>
        </w:rPr>
        <w:t xml:space="preserve">##  CF/MN/LowHed / CF/CN/LowHed        1.208 0.832 Inf    1   0.275  0.7833</w:t>
      </w:r>
      <w:r>
        <w:br/>
      </w:r>
      <w:r>
        <w:rPr>
          <w:rStyle w:val="VerbatimChar"/>
        </w:rPr>
        <w:t xml:space="preserve">##  CF/DN/HiHed / CF/CN/HiHed          0.537 0.319 Inf    1  -1.047  0.2949</w:t>
      </w:r>
      <w:r>
        <w:br/>
      </w:r>
      <w:r>
        <w:rPr>
          <w:rStyle w:val="VerbatimChar"/>
        </w:rPr>
        <w:t xml:space="preserve">##  CF/Conv/HiHed / CF/CN/HiHed        0.998 0.558 Inf    1  -0.004  0.9965</w:t>
      </w:r>
      <w:r>
        <w:br/>
      </w:r>
      <w:r>
        <w:rPr>
          <w:rStyle w:val="VerbatimChar"/>
        </w:rPr>
        <w:t xml:space="preserve">##  CF/SN/HiHed / CF/CN/HiHed          0.413 0.222 Inf    1  -1.642  0.1005</w:t>
      </w:r>
      <w:r>
        <w:br/>
      </w:r>
      <w:r>
        <w:rPr>
          <w:rStyle w:val="VerbatimChar"/>
        </w:rPr>
        <w:t xml:space="preserve">##  CF/MN/HiHed / CF/CN/HiHed          0.630 0.382 Inf    1  -0.762  0.44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5</w:t>
            </w:r>
          </w:p>
        </w:tc>
      </w:tr>
    </w:tbl>
    <w:bookmarkEnd w:id="218"/>
    <w:bookmarkStart w:id="219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Hed / PF/CN/LowHed         2.62 1.755 Inf    1   1.436  0.1511</w:t>
      </w:r>
      <w:r>
        <w:br/>
      </w:r>
      <w:r>
        <w:rPr>
          <w:rStyle w:val="VerbatimChar"/>
        </w:rPr>
        <w:t xml:space="preserve">##  PF/Conv/LowHed / PF/CN/LowHed       1.48 0.973 Inf    1   0.597  0.5506</w:t>
      </w:r>
      <w:r>
        <w:br/>
      </w:r>
      <w:r>
        <w:rPr>
          <w:rStyle w:val="VerbatimChar"/>
        </w:rPr>
        <w:t xml:space="preserve">##  PF/SN/LowHed / PF/CN/LowHed         1.72 1.119 Inf    1   0.834  0.4041</w:t>
      </w:r>
      <w:r>
        <w:br/>
      </w:r>
      <w:r>
        <w:rPr>
          <w:rStyle w:val="VerbatimChar"/>
        </w:rPr>
        <w:t xml:space="preserve">##  PF/MN/LowHed / PF/CN/LowHed         1.28 0.810 Inf    1   0.397  0.6916</w:t>
      </w:r>
      <w:r>
        <w:br/>
      </w:r>
      <w:r>
        <w:rPr>
          <w:rStyle w:val="VerbatimChar"/>
        </w:rPr>
        <w:t xml:space="preserve">##  PF/DN/HiHed / PF/CN/HiHed           1.67 1.129 Inf    1   0.757  0.4493</w:t>
      </w:r>
      <w:r>
        <w:br/>
      </w:r>
      <w:r>
        <w:rPr>
          <w:rStyle w:val="VerbatimChar"/>
        </w:rPr>
        <w:t xml:space="preserve">##  PF/Conv/HiHed / PF/CN/HiHed         1.38 0.810 Inf    1   0.542  0.5879</w:t>
      </w:r>
      <w:r>
        <w:br/>
      </w:r>
      <w:r>
        <w:rPr>
          <w:rStyle w:val="VerbatimChar"/>
        </w:rPr>
        <w:t xml:space="preserve">##  PF/SN/HiHed / PF/CN/HiHed           2.11 1.294 Inf    1   1.219  0.2228</w:t>
      </w:r>
      <w:r>
        <w:br/>
      </w:r>
      <w:r>
        <w:rPr>
          <w:rStyle w:val="VerbatimChar"/>
        </w:rPr>
        <w:t xml:space="preserve">##  PF/MN/HiHed / PF/CN/HiHed           1.67 1.011 Inf    1   0.853  0.3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</w:tbl>
    <w:bookmarkEnd w:id="219"/>
    <w:bookmarkStart w:id="220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Hed / SF/CN/LowHed        1.236 0.903 Inf    1   0.291  0.7714</w:t>
      </w:r>
      <w:r>
        <w:br/>
      </w:r>
      <w:r>
        <w:rPr>
          <w:rStyle w:val="VerbatimChar"/>
        </w:rPr>
        <w:t xml:space="preserve">##  SF/Conv/LowHed / SF/CN/LowHed      2.140 1.464 Inf    1   1.112  0.2662</w:t>
      </w:r>
      <w:r>
        <w:br/>
      </w:r>
      <w:r>
        <w:rPr>
          <w:rStyle w:val="VerbatimChar"/>
        </w:rPr>
        <w:t xml:space="preserve">##  SF/SN/LowHed / SF/CN/LowHed        2.565 1.974 Inf    1   1.224  0.2209</w:t>
      </w:r>
      <w:r>
        <w:br/>
      </w:r>
      <w:r>
        <w:rPr>
          <w:rStyle w:val="VerbatimChar"/>
        </w:rPr>
        <w:t xml:space="preserve">##  SF/MN/LowHed / SF/CN/LowHed        2.841 1.938 Inf    1   1.531  0.1259</w:t>
      </w:r>
      <w:r>
        <w:br/>
      </w:r>
      <w:r>
        <w:rPr>
          <w:rStyle w:val="VerbatimChar"/>
        </w:rPr>
        <w:t xml:space="preserve">##  SF/DN/HiHed / SF/CN/HiHed          2.221 1.445 Inf    1   1.227  0.2197</w:t>
      </w:r>
      <w:r>
        <w:br/>
      </w:r>
      <w:r>
        <w:rPr>
          <w:rStyle w:val="VerbatimChar"/>
        </w:rPr>
        <w:t xml:space="preserve">##  SF/Conv/HiHed / SF/CN/HiHed        0.672 0.448 Inf    1  -0.596  0.5514</w:t>
      </w:r>
      <w:r>
        <w:br/>
      </w:r>
      <w:r>
        <w:rPr>
          <w:rStyle w:val="VerbatimChar"/>
        </w:rPr>
        <w:t xml:space="preserve">##  SF/SN/HiHed / SF/CN/HiHed          0.702 0.480 Inf    1  -0.518  0.6045</w:t>
      </w:r>
      <w:r>
        <w:br/>
      </w:r>
      <w:r>
        <w:rPr>
          <w:rStyle w:val="VerbatimChar"/>
        </w:rPr>
        <w:t xml:space="preserve">##  SF/MN/HiHed / SF/CN/HiHed          0.899 0.571 Inf    1  -0.168  0.8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8</w:t>
            </w:r>
          </w:p>
        </w:tc>
      </w:tr>
    </w:tbl>
    <w:bookmarkEnd w:id="220"/>
    <w:bookmarkEnd w:id="221"/>
    <w:bookmarkEnd w:id="222"/>
    <w:bookmarkStart w:id="246" w:name="ingroup-identification"/>
    <w:p>
      <w:pPr>
        <w:pStyle w:val="Heading2"/>
      </w:pPr>
      <w:r>
        <w:t xml:space="preserve">Ingroup Identification</w:t>
      </w:r>
    </w:p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Start w:id="235" w:name="visualization-3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26" w:name="ingroup-x-framing"/>
    <w:p>
      <w:pPr>
        <w:pStyle w:val="Heading4"/>
      </w:pPr>
      <w:r>
        <w:t xml:space="preserve">Ingroup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73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ingroup-x-norm"/>
    <w:p>
      <w:pPr>
        <w:pStyle w:val="Heading4"/>
      </w:pPr>
      <w:r>
        <w:t xml:space="preserve">Ingroup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74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ingroup-norm-framing"/>
    <w:p>
      <w:pPr>
        <w:pStyle w:val="Heading4"/>
      </w:pPr>
      <w:r>
        <w:t xml:space="preserve">Ingroup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75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End w:id="235"/>
    <w:bookmarkStart w:id="238" w:name="planned-comparisons-4"/>
    <w:p>
      <w:pPr>
        <w:pStyle w:val="Heading3"/>
      </w:pPr>
      <w:r>
        <w:t xml:space="preserve">Planned Comparisons</w:t>
      </w:r>
    </w:p>
    <w:bookmarkStart w:id="236" w:name="X1d76d98754e2ad5fa4a16db7d2ff82169269e13"/>
    <w:p>
      <w:pPr>
        <w:pStyle w:val="Heading4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36"/>
    <w:bookmarkStart w:id="237" w:name="calculate-em-means-at-low-and-high-bio-1"/>
    <w:p>
      <w:pPr>
        <w:pStyle w:val="Heading4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bookmarkEnd w:id="237"/>
    <w:bookmarkEnd w:id="238"/>
    <w:bookmarkStart w:id="242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239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Ing / CF/CN/LowIng        0.741 0.423 Inf    1  -0.524  0.5999</w:t>
      </w:r>
      <w:r>
        <w:br/>
      </w:r>
      <w:r>
        <w:rPr>
          <w:rStyle w:val="VerbatimChar"/>
        </w:rPr>
        <w:t xml:space="preserve">##  CF/Conv/LowIng / CF/CN/LowIng      1.699 0.904 Inf    1   0.996  0.3193</w:t>
      </w:r>
      <w:r>
        <w:br/>
      </w:r>
      <w:r>
        <w:rPr>
          <w:rStyle w:val="VerbatimChar"/>
        </w:rPr>
        <w:t xml:space="preserve">##  CF/SN/LowIng / CF/CN/LowIng        0.929 0.430 Inf    1  -0.159  0.8738</w:t>
      </w:r>
      <w:r>
        <w:br/>
      </w:r>
      <w:r>
        <w:rPr>
          <w:rStyle w:val="VerbatimChar"/>
        </w:rPr>
        <w:t xml:space="preserve">##  CF/MN/LowIng / CF/CN/LowIng        1.287 0.718 Inf    1   0.452  0.6512</w:t>
      </w:r>
      <w:r>
        <w:br/>
      </w:r>
      <w:r>
        <w:rPr>
          <w:rStyle w:val="VerbatimChar"/>
        </w:rPr>
        <w:t xml:space="preserve">##  CF/DN/HiIng / CF/CN/HiIng          0.581 0.305 Inf    1  -1.034  0.3010</w:t>
      </w:r>
      <w:r>
        <w:br/>
      </w:r>
      <w:r>
        <w:rPr>
          <w:rStyle w:val="VerbatimChar"/>
        </w:rPr>
        <w:t xml:space="preserve">##  CF/Conv/HiIng / CF/CN/HiIng        0.474 0.264 Inf    1  -1.341  0.1801</w:t>
      </w:r>
      <w:r>
        <w:br/>
      </w:r>
      <w:r>
        <w:rPr>
          <w:rStyle w:val="VerbatimChar"/>
        </w:rPr>
        <w:t xml:space="preserve">##  CF/SN/HiIng / CF/CN/HiIng          0.519 0.266 Inf    1  -1.281  0.2003</w:t>
      </w:r>
      <w:r>
        <w:br/>
      </w:r>
      <w:r>
        <w:rPr>
          <w:rStyle w:val="VerbatimChar"/>
        </w:rPr>
        <w:t xml:space="preserve">##  CF/MN/HiIng / CF/CN/HiIng          0.592 0.310 Inf    1  -1.001  0.3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</w:t>
            </w:r>
          </w:p>
        </w:tc>
      </w:tr>
    </w:tbl>
    <w:bookmarkEnd w:id="239"/>
    <w:bookmarkStart w:id="240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Ing / PF/CN/LowIng         1.93 1.083 Inf    1   1.173  0.2407</w:t>
      </w:r>
      <w:r>
        <w:br/>
      </w:r>
      <w:r>
        <w:rPr>
          <w:rStyle w:val="VerbatimChar"/>
        </w:rPr>
        <w:t xml:space="preserve">##  PF/Conv/LowIng / PF/CN/LowIng       1.18 0.613 Inf    1   0.323  0.7465</w:t>
      </w:r>
      <w:r>
        <w:br/>
      </w:r>
      <w:r>
        <w:rPr>
          <w:rStyle w:val="VerbatimChar"/>
        </w:rPr>
        <w:t xml:space="preserve">##  PF/SN/LowIng / PF/CN/LowIng         1.48 0.807 Inf    1   0.714  0.4750</w:t>
      </w:r>
      <w:r>
        <w:br/>
      </w:r>
      <w:r>
        <w:rPr>
          <w:rStyle w:val="VerbatimChar"/>
        </w:rPr>
        <w:t xml:space="preserve">##  PF/MN/LowIng / PF/CN/LowIng         1.30 0.716 Inf    1   0.476  0.6338</w:t>
      </w:r>
      <w:r>
        <w:br/>
      </w:r>
      <w:r>
        <w:rPr>
          <w:rStyle w:val="VerbatimChar"/>
        </w:rPr>
        <w:t xml:space="preserve">##  PF/DN/HiIng / PF/CN/HiIng           2.26 1.294 Inf    1   1.428  0.1533</w:t>
      </w:r>
      <w:r>
        <w:br/>
      </w:r>
      <w:r>
        <w:rPr>
          <w:rStyle w:val="VerbatimChar"/>
        </w:rPr>
        <w:t xml:space="preserve">##  PF/Conv/HiIng / PF/CN/HiIng         1.72 0.942 Inf    1   0.994  0.3202</w:t>
      </w:r>
      <w:r>
        <w:br/>
      </w:r>
      <w:r>
        <w:rPr>
          <w:rStyle w:val="VerbatimChar"/>
        </w:rPr>
        <w:t xml:space="preserve">##  PF/SN/HiIng / PF/CN/HiIng           2.46 1.410 Inf    1   1.570  0.1164</w:t>
      </w:r>
      <w:r>
        <w:br/>
      </w:r>
      <w:r>
        <w:rPr>
          <w:rStyle w:val="VerbatimChar"/>
        </w:rPr>
        <w:t xml:space="preserve">##  PF/MN/HiIng / PF/CN/HiIng           1.65 0.921 Inf    1   0.904  0.3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</w:tbl>
    <w:bookmarkEnd w:id="240"/>
    <w:bookmarkStart w:id="241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Ing / SF/CN/LowIng         2.05 1.088 Inf    1   1.355  0.1753</w:t>
      </w:r>
      <w:r>
        <w:br/>
      </w:r>
      <w:r>
        <w:rPr>
          <w:rStyle w:val="VerbatimChar"/>
        </w:rPr>
        <w:t xml:space="preserve">##  SF/Conv/LowIng / SF/CN/LowIng       1.12 0.655 Inf    1   0.187  0.8514</w:t>
      </w:r>
      <w:r>
        <w:br/>
      </w:r>
      <w:r>
        <w:rPr>
          <w:rStyle w:val="VerbatimChar"/>
        </w:rPr>
        <w:t xml:space="preserve">##  SF/SN/LowIng / SF/CN/LowIng         1.38 0.797 Inf    1   0.556  0.5780</w:t>
      </w:r>
      <w:r>
        <w:br/>
      </w:r>
      <w:r>
        <w:rPr>
          <w:rStyle w:val="VerbatimChar"/>
        </w:rPr>
        <w:t xml:space="preserve">##  SF/MN/LowIng / SF/CN/LowIng         2.20 1.189 Inf    1   1.454  0.1458</w:t>
      </w:r>
      <w:r>
        <w:br/>
      </w:r>
      <w:r>
        <w:rPr>
          <w:rStyle w:val="VerbatimChar"/>
        </w:rPr>
        <w:t xml:space="preserve">##  SF/DN/HiIng / SF/CN/HiIng           1.34 0.685 Inf    1   0.570  0.5686</w:t>
      </w:r>
      <w:r>
        <w:br/>
      </w:r>
      <w:r>
        <w:rPr>
          <w:rStyle w:val="VerbatimChar"/>
        </w:rPr>
        <w:t xml:space="preserve">##  SF/Conv/HiIng / SF/CN/HiIng         1.29 0.779 Inf    1   0.419  0.6753</w:t>
      </w:r>
      <w:r>
        <w:br/>
      </w:r>
      <w:r>
        <w:rPr>
          <w:rStyle w:val="VerbatimChar"/>
        </w:rPr>
        <w:t xml:space="preserve">##  SF/SN/HiIng / SF/CN/HiIng           1.31 0.742 Inf    1   0.468  0.6395</w:t>
      </w:r>
      <w:r>
        <w:br/>
      </w:r>
      <w:r>
        <w:rPr>
          <w:rStyle w:val="VerbatimChar"/>
        </w:rPr>
        <w:t xml:space="preserve">##  SF/MN/HiIng / SF/CN/HiIng           1.16 0.658 Inf    1   0.266  0.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3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241"/>
    <w:bookmarkEnd w:id="242"/>
    <w:bookmarkStart w:id="243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43"/>
    <w:bookmarkStart w:id="244" w:name="calculate-em-means-at-low-and-high-bio-2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180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bookmarkEnd w:id="244"/>
    <w:bookmarkStart w:id="245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10"/>
        <w:gridCol w:w="1210"/>
        <w:gridCol w:w="550"/>
        <w:gridCol w:w="440"/>
        <w:gridCol w:w="55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58"/>
        <w:gridCol w:w="1227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odds.ratio    SE  df null z.ratio p.value</w:t>
      </w:r>
      <w:r>
        <w:br/>
      </w:r>
      <w:r>
        <w:rPr>
          <w:rStyle w:val="VerbatimChar"/>
        </w:rPr>
        <w:t xml:space="preserve">##  DN Low Ing / Control Low Ing         1.43 0.458 Inf    1   1.122  0.2618</w:t>
      </w:r>
      <w:r>
        <w:br/>
      </w:r>
      <w:r>
        <w:rPr>
          <w:rStyle w:val="VerbatimChar"/>
        </w:rPr>
        <w:t xml:space="preserve">##  Conv Low Ing / Control Low Ing       1.31 0.413 Inf    1   0.854  0.3933</w:t>
      </w:r>
      <w:r>
        <w:br/>
      </w:r>
      <w:r>
        <w:rPr>
          <w:rStyle w:val="VerbatimChar"/>
        </w:rPr>
        <w:t xml:space="preserve">##  SN Low Ing / Control Low Ing         1.24 0.378 Inf    1   0.696  0.4864</w:t>
      </w:r>
      <w:r>
        <w:br/>
      </w:r>
      <w:r>
        <w:rPr>
          <w:rStyle w:val="VerbatimChar"/>
        </w:rPr>
        <w:t xml:space="preserve">##  MN Low Ing / Control Low Ing         1.54 0.492 Inf    1   1.361  0.1735</w:t>
      </w:r>
      <w:r>
        <w:br/>
      </w:r>
      <w:r>
        <w:rPr>
          <w:rStyle w:val="VerbatimChar"/>
        </w:rPr>
        <w:t xml:space="preserve">##  DN Hi Ing / Control Hi Ing           1.21 0.375 Inf    1   0.606  0.5444</w:t>
      </w:r>
      <w:r>
        <w:br/>
      </w:r>
      <w:r>
        <w:rPr>
          <w:rStyle w:val="VerbatimChar"/>
        </w:rPr>
        <w:t xml:space="preserve">##  Conv Hi Ing / Control Hi Ing         1.02 0.332 Inf    1   0.052  0.9585</w:t>
      </w:r>
      <w:r>
        <w:br/>
      </w:r>
      <w:r>
        <w:rPr>
          <w:rStyle w:val="VerbatimChar"/>
        </w:rPr>
        <w:t xml:space="preserve">##  SN Hi Ing / Control Hi Ing           1.19 0.378 Inf    1   0.534  0.5931</w:t>
      </w:r>
      <w:r>
        <w:br/>
      </w:r>
      <w:r>
        <w:rPr>
          <w:rStyle w:val="VerbatimChar"/>
        </w:rPr>
        <w:t xml:space="preserve">##  MN Hi Ing / Control Hi Ing           1.04 0.332 Inf    1   0.135  0.8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</w:tr>
    </w:tbl>
    <w:bookmarkEnd w:id="245"/>
    <w:bookmarkEnd w:id="246"/>
    <w:bookmarkEnd w:id="2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71" Target="media/rId71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78" Target="media/rId78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85" Target="media/rId85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_analysis_with_MI_smcfcs</dc:title>
  <dc:creator/>
  <cp:keywords/>
  <dcterms:created xsi:type="dcterms:W3CDTF">2023-07-18T21:51:14Z</dcterms:created>
  <dcterms:modified xsi:type="dcterms:W3CDTF">2023-07-18T21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